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786C" w:rsidRPr="00B74C04" w:rsidRDefault="00BC786C" w:rsidP="00BC786C">
      <w:pPr>
        <w:pStyle w:val="Normal1"/>
        <w:jc w:val="center"/>
        <w:rPr>
          <w:rStyle w:val="IntenseEmphasis"/>
          <w:color w:val="auto"/>
        </w:rPr>
      </w:pPr>
      <w:r w:rsidRPr="00B74C04">
        <w:rPr>
          <w:noProof/>
          <w:color w:val="auto"/>
        </w:rPr>
        <w:drawing>
          <wp:inline distT="114300" distB="114300" distL="114300" distR="114300" wp14:anchorId="6F38D0F7" wp14:editId="71B589F7">
            <wp:extent cx="5943600" cy="1270000"/>
            <wp:effectExtent l="0" t="0" r="0" b="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C786C" w:rsidRPr="00B74C04" w:rsidRDefault="00BC786C" w:rsidP="00BC786C">
      <w:pPr>
        <w:pStyle w:val="Normal1"/>
        <w:rPr>
          <w:color w:val="auto"/>
        </w:rPr>
      </w:pPr>
    </w:p>
    <w:p w:rsidR="00BC786C" w:rsidRPr="00B74C04" w:rsidRDefault="0091544A" w:rsidP="004F2D75">
      <w:pPr>
        <w:pStyle w:val="Normal1"/>
        <w:jc w:val="center"/>
        <w:rPr>
          <w:b/>
          <w:color w:val="auto"/>
          <w:sz w:val="32"/>
          <w:szCs w:val="32"/>
        </w:rPr>
      </w:pPr>
      <w:r w:rsidRPr="00B74C04">
        <w:rPr>
          <w:b/>
          <w:color w:val="auto"/>
          <w:sz w:val="32"/>
          <w:szCs w:val="32"/>
        </w:rPr>
        <w:t>MINUTES</w:t>
      </w:r>
    </w:p>
    <w:p w:rsidR="004C5897" w:rsidRPr="00B74C04" w:rsidRDefault="004C5897" w:rsidP="004F2D75">
      <w:pPr>
        <w:pStyle w:val="Normal1"/>
        <w:jc w:val="center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Special</w:t>
      </w:r>
    </w:p>
    <w:p w:rsidR="007F6E9F" w:rsidRPr="00B74C04" w:rsidRDefault="00FC0CC4" w:rsidP="004F2D75">
      <w:pPr>
        <w:pStyle w:val="Normal1"/>
        <w:jc w:val="center"/>
        <w:rPr>
          <w:b/>
          <w:color w:val="auto"/>
          <w:sz w:val="32"/>
          <w:szCs w:val="32"/>
        </w:rPr>
      </w:pPr>
      <w:r w:rsidRPr="00B74C04">
        <w:rPr>
          <w:b/>
          <w:color w:val="auto"/>
          <w:sz w:val="32"/>
          <w:szCs w:val="32"/>
        </w:rPr>
        <w:t>Reorganization</w:t>
      </w:r>
      <w:r w:rsidR="004C5897" w:rsidRPr="00B74C04">
        <w:rPr>
          <w:b/>
          <w:color w:val="auto"/>
          <w:sz w:val="32"/>
          <w:szCs w:val="32"/>
        </w:rPr>
        <w:t xml:space="preserve"> Meeting</w:t>
      </w:r>
    </w:p>
    <w:p w:rsidR="007F6E9F" w:rsidRPr="00B74C04" w:rsidRDefault="00F72A27" w:rsidP="004F2D75">
      <w:pPr>
        <w:pStyle w:val="Normal1"/>
        <w:jc w:val="center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Wednesday, January 4, 2017</w:t>
      </w:r>
    </w:p>
    <w:p w:rsidR="007F6E9F" w:rsidRPr="00B74C04" w:rsidRDefault="007F6E9F" w:rsidP="004F2D75">
      <w:pPr>
        <w:pStyle w:val="Normal1"/>
        <w:jc w:val="center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Waubun Media Center</w:t>
      </w:r>
    </w:p>
    <w:p w:rsidR="00BC786C" w:rsidRPr="00B74C04" w:rsidRDefault="007F6E9F" w:rsidP="004F2D75">
      <w:pPr>
        <w:pStyle w:val="Normal1"/>
        <w:jc w:val="center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6:00</w:t>
      </w:r>
      <w:r w:rsidR="00F72A27" w:rsidRPr="00B74C04">
        <w:rPr>
          <w:b/>
          <w:color w:val="auto"/>
          <w:szCs w:val="22"/>
        </w:rPr>
        <w:t xml:space="preserve"> PM</w:t>
      </w:r>
    </w:p>
    <w:p w:rsidR="004F2D75" w:rsidRPr="00B74C04" w:rsidRDefault="004F2D75" w:rsidP="004F2D75">
      <w:pPr>
        <w:pStyle w:val="Normal1"/>
        <w:jc w:val="center"/>
        <w:rPr>
          <w:b/>
          <w:color w:val="auto"/>
          <w:szCs w:val="22"/>
        </w:rPr>
      </w:pPr>
    </w:p>
    <w:p w:rsidR="00BC786C" w:rsidRPr="00B74C04" w:rsidRDefault="0091544A" w:rsidP="00D425F0">
      <w:pPr>
        <w:pStyle w:val="Normal1"/>
        <w:spacing w:line="240" w:lineRule="auto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 xml:space="preserve">Chairperson Allan Haugo called the meeting to order </w:t>
      </w:r>
      <w:r w:rsidR="00F77986" w:rsidRPr="00B74C04">
        <w:rPr>
          <w:b/>
          <w:color w:val="auto"/>
          <w:szCs w:val="22"/>
        </w:rPr>
        <w:t>6:02</w:t>
      </w:r>
      <w:r w:rsidRPr="00B74C04">
        <w:rPr>
          <w:b/>
          <w:color w:val="auto"/>
          <w:szCs w:val="22"/>
        </w:rPr>
        <w:t xml:space="preserve"> PM</w:t>
      </w:r>
    </w:p>
    <w:p w:rsidR="00CF2978" w:rsidRPr="00B74C04" w:rsidRDefault="00CF2978" w:rsidP="00D425F0">
      <w:pPr>
        <w:pStyle w:val="Normal1"/>
        <w:spacing w:line="240" w:lineRule="auto"/>
        <w:ind w:left="-630"/>
        <w:rPr>
          <w:b/>
          <w:color w:val="auto"/>
          <w:szCs w:val="22"/>
        </w:rPr>
      </w:pPr>
    </w:p>
    <w:p w:rsidR="00BC786C" w:rsidRPr="00B74C04" w:rsidRDefault="0066132F" w:rsidP="00D425F0">
      <w:pPr>
        <w:pStyle w:val="Normal1"/>
        <w:spacing w:line="240" w:lineRule="auto"/>
        <w:ind w:left="-630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DA5B96" w:rsidRPr="00B74C04">
        <w:rPr>
          <w:color w:val="auto"/>
          <w:szCs w:val="22"/>
        </w:rPr>
        <w:t xml:space="preserve">Roll Call: </w:t>
      </w:r>
      <w:r w:rsidR="0091544A" w:rsidRPr="00B74C04">
        <w:rPr>
          <w:b/>
          <w:color w:val="auto"/>
          <w:szCs w:val="22"/>
        </w:rPr>
        <w:t>Present</w:t>
      </w:r>
      <w:r w:rsidR="0091544A" w:rsidRPr="00B74C04">
        <w:rPr>
          <w:color w:val="auto"/>
          <w:szCs w:val="22"/>
        </w:rPr>
        <w:t xml:space="preserve"> </w:t>
      </w:r>
      <w:r w:rsidR="00986DFA" w:rsidRPr="00B74C04">
        <w:rPr>
          <w:color w:val="auto"/>
          <w:szCs w:val="22"/>
        </w:rPr>
        <w:tab/>
        <w:t>Allan Haugo, Christie Haverkamp, Jon Syverson, John Zima, Stacy Bly</w:t>
      </w:r>
    </w:p>
    <w:p w:rsidR="0091544A" w:rsidRPr="00B74C04" w:rsidRDefault="00413374" w:rsidP="00D425F0">
      <w:pPr>
        <w:pStyle w:val="Normal1"/>
        <w:spacing w:line="240" w:lineRule="auto"/>
        <w:ind w:left="-630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="00F72A27" w:rsidRPr="00B74C04">
        <w:rPr>
          <w:color w:val="auto"/>
          <w:szCs w:val="22"/>
        </w:rPr>
        <w:tab/>
      </w:r>
      <w:r w:rsidR="0091544A" w:rsidRPr="00B74C04">
        <w:rPr>
          <w:color w:val="auto"/>
          <w:szCs w:val="22"/>
        </w:rPr>
        <w:tab/>
      </w:r>
    </w:p>
    <w:p w:rsidR="00CF2978" w:rsidRPr="00B74C04" w:rsidRDefault="0091544A" w:rsidP="00AE4315">
      <w:pPr>
        <w:pStyle w:val="Normal1"/>
        <w:spacing w:line="240" w:lineRule="auto"/>
        <w:ind w:left="-630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ab/>
      </w:r>
      <w:r w:rsidRPr="00B74C04">
        <w:rPr>
          <w:b/>
          <w:color w:val="auto"/>
          <w:szCs w:val="22"/>
        </w:rPr>
        <w:tab/>
      </w:r>
      <w:r w:rsidR="00F72A27" w:rsidRPr="00B74C04">
        <w:rPr>
          <w:b/>
          <w:color w:val="auto"/>
          <w:szCs w:val="22"/>
        </w:rPr>
        <w:t xml:space="preserve">   Absent</w:t>
      </w:r>
      <w:r w:rsidR="00986DFA" w:rsidRPr="00B74C04">
        <w:rPr>
          <w:b/>
          <w:color w:val="auto"/>
          <w:szCs w:val="22"/>
        </w:rPr>
        <w:tab/>
      </w:r>
      <w:r w:rsidR="00986DFA" w:rsidRPr="00B74C04">
        <w:rPr>
          <w:color w:val="auto"/>
          <w:szCs w:val="22"/>
        </w:rPr>
        <w:t>Mark Rothschadl, Terry Dorman</w:t>
      </w:r>
    </w:p>
    <w:p w:rsidR="00BC786C" w:rsidRPr="00B74C04" w:rsidRDefault="00BC786C" w:rsidP="00D425F0">
      <w:pPr>
        <w:pStyle w:val="Normal1"/>
        <w:spacing w:line="240" w:lineRule="auto"/>
        <w:rPr>
          <w:color w:val="auto"/>
          <w:szCs w:val="22"/>
        </w:rPr>
      </w:pPr>
    </w:p>
    <w:p w:rsidR="00AA06EA" w:rsidRPr="00B74C04" w:rsidRDefault="00413374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 xml:space="preserve">Motion was made by </w:t>
      </w:r>
      <w:r w:rsidR="00986DFA" w:rsidRPr="00B74C04">
        <w:rPr>
          <w:color w:val="auto"/>
          <w:szCs w:val="22"/>
        </w:rPr>
        <w:t>John Zima</w:t>
      </w:r>
      <w:r w:rsidRPr="00B74C04">
        <w:rPr>
          <w:color w:val="auto"/>
          <w:szCs w:val="22"/>
        </w:rPr>
        <w:t xml:space="preserve">, seconded by </w:t>
      </w:r>
      <w:r w:rsidR="00986DFA" w:rsidRPr="00B74C04">
        <w:rPr>
          <w:color w:val="auto"/>
          <w:szCs w:val="22"/>
        </w:rPr>
        <w:t>Jon Syverson</w:t>
      </w:r>
      <w:r w:rsidRPr="00B74C04">
        <w:rPr>
          <w:color w:val="auto"/>
          <w:szCs w:val="22"/>
        </w:rPr>
        <w:t>, to approve the a</w:t>
      </w:r>
      <w:r w:rsidR="003F5085" w:rsidRPr="00B74C04">
        <w:rPr>
          <w:color w:val="auto"/>
          <w:szCs w:val="22"/>
        </w:rPr>
        <w:t>gen</w:t>
      </w:r>
      <w:r w:rsidRPr="00B74C04">
        <w:rPr>
          <w:color w:val="auto"/>
          <w:szCs w:val="22"/>
        </w:rPr>
        <w:t>d</w:t>
      </w:r>
      <w:r w:rsidR="003F5085" w:rsidRPr="00B74C04">
        <w:rPr>
          <w:color w:val="auto"/>
          <w:szCs w:val="22"/>
        </w:rPr>
        <w:t xml:space="preserve">a </w:t>
      </w:r>
      <w:r w:rsidR="00F72A27" w:rsidRPr="00B74C04">
        <w:rPr>
          <w:color w:val="auto"/>
          <w:szCs w:val="22"/>
        </w:rPr>
        <w:t>for January 4, 2017</w:t>
      </w:r>
      <w:r w:rsidR="003F5085" w:rsidRPr="00B74C04">
        <w:rPr>
          <w:color w:val="auto"/>
          <w:szCs w:val="22"/>
        </w:rPr>
        <w:t>, Reorganization meeting as presented.  Motion carried unanimously.</w:t>
      </w:r>
    </w:p>
    <w:p w:rsidR="00F72A27" w:rsidRPr="00B74C04" w:rsidRDefault="00F72A27" w:rsidP="00D425F0">
      <w:pPr>
        <w:pStyle w:val="Normal1"/>
        <w:spacing w:line="240" w:lineRule="auto"/>
        <w:rPr>
          <w:color w:val="auto"/>
          <w:szCs w:val="22"/>
        </w:rPr>
      </w:pPr>
    </w:p>
    <w:p w:rsidR="00AA06EA" w:rsidRPr="00B74C04" w:rsidRDefault="00F72A27" w:rsidP="00AA06EA">
      <w:pPr>
        <w:pStyle w:val="Normal1"/>
        <w:spacing w:line="240" w:lineRule="auto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6.1</w:t>
      </w:r>
      <w:r w:rsidRPr="00B74C04">
        <w:rPr>
          <w:b/>
          <w:color w:val="auto"/>
          <w:szCs w:val="22"/>
        </w:rPr>
        <w:tab/>
        <w:t>Seating of New Board Member</w:t>
      </w:r>
    </w:p>
    <w:p w:rsidR="00F72A27" w:rsidRPr="00B74C04" w:rsidRDefault="00F72A27" w:rsidP="00AA06EA">
      <w:pPr>
        <w:pStyle w:val="Normal1"/>
        <w:spacing w:line="240" w:lineRule="auto"/>
        <w:rPr>
          <w:b/>
          <w:color w:val="auto"/>
          <w:szCs w:val="22"/>
        </w:rPr>
      </w:pPr>
    </w:p>
    <w:p w:rsidR="00AA06EA" w:rsidRPr="00B74C04" w:rsidRDefault="00F72A27" w:rsidP="00AA06EA">
      <w:pPr>
        <w:pStyle w:val="Normal1"/>
        <w:spacing w:line="240" w:lineRule="auto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6.2</w:t>
      </w:r>
      <w:r w:rsidR="002F5480" w:rsidRPr="00B74C04">
        <w:rPr>
          <w:b/>
          <w:color w:val="auto"/>
          <w:szCs w:val="22"/>
        </w:rPr>
        <w:tab/>
      </w:r>
      <w:r w:rsidR="00AA06EA" w:rsidRPr="00B74C04">
        <w:rPr>
          <w:b/>
          <w:color w:val="auto"/>
          <w:szCs w:val="22"/>
        </w:rPr>
        <w:t>Election of Officers</w:t>
      </w:r>
    </w:p>
    <w:p w:rsidR="00780773" w:rsidRPr="00B74C04" w:rsidRDefault="00412E07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F72A27" w:rsidRPr="00B74C04">
        <w:rPr>
          <w:b/>
          <w:color w:val="auto"/>
          <w:szCs w:val="22"/>
        </w:rPr>
        <w:t>6.2</w:t>
      </w:r>
      <w:r w:rsidR="00AA06EA" w:rsidRPr="00B74C04">
        <w:rPr>
          <w:b/>
          <w:color w:val="auto"/>
          <w:szCs w:val="22"/>
        </w:rPr>
        <w:t>.1</w:t>
      </w:r>
      <w:r w:rsidR="00AA06EA" w:rsidRPr="00B74C04">
        <w:rPr>
          <w:color w:val="auto"/>
          <w:szCs w:val="22"/>
        </w:rPr>
        <w:tab/>
      </w:r>
      <w:r w:rsidR="00780773" w:rsidRPr="00B74C04">
        <w:rPr>
          <w:b/>
          <w:color w:val="auto"/>
          <w:szCs w:val="22"/>
        </w:rPr>
        <w:t>Nominations for Chairperson</w:t>
      </w:r>
    </w:p>
    <w:p w:rsidR="000E72FA" w:rsidRPr="00B74C04" w:rsidRDefault="00780773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="00AA06EA" w:rsidRPr="00B74C04">
        <w:rPr>
          <w:color w:val="auto"/>
          <w:szCs w:val="22"/>
        </w:rPr>
        <w:t>Motion</w:t>
      </w:r>
      <w:r w:rsidRPr="00B74C04">
        <w:rPr>
          <w:color w:val="auto"/>
          <w:szCs w:val="22"/>
        </w:rPr>
        <w:t xml:space="preserve"> introduced</w:t>
      </w:r>
      <w:r w:rsidR="00AA06EA" w:rsidRPr="00B74C04">
        <w:rPr>
          <w:color w:val="auto"/>
          <w:szCs w:val="22"/>
        </w:rPr>
        <w:t xml:space="preserve"> by</w:t>
      </w:r>
      <w:r w:rsidRPr="00B74C04">
        <w:rPr>
          <w:color w:val="auto"/>
          <w:szCs w:val="22"/>
        </w:rPr>
        <w:t xml:space="preserve"> John Zima </w:t>
      </w:r>
      <w:r w:rsidR="00986DFA" w:rsidRPr="00B74C04">
        <w:rPr>
          <w:color w:val="auto"/>
          <w:szCs w:val="22"/>
        </w:rPr>
        <w:t xml:space="preserve">to nominate </w:t>
      </w:r>
      <w:r w:rsidR="000E72FA" w:rsidRPr="00B74C04">
        <w:rPr>
          <w:color w:val="auto"/>
          <w:szCs w:val="22"/>
        </w:rPr>
        <w:t>Christie Haverkamp</w:t>
      </w:r>
      <w:r w:rsidR="00AA06EA" w:rsidRPr="00B74C04">
        <w:rPr>
          <w:color w:val="auto"/>
          <w:szCs w:val="22"/>
        </w:rPr>
        <w:t xml:space="preserve"> </w:t>
      </w:r>
      <w:r w:rsidRPr="00B74C04">
        <w:rPr>
          <w:color w:val="auto"/>
          <w:szCs w:val="22"/>
        </w:rPr>
        <w:t xml:space="preserve">for the position </w:t>
      </w:r>
      <w:r w:rsidRPr="00B74C04">
        <w:rPr>
          <w:color w:val="auto"/>
          <w:szCs w:val="22"/>
        </w:rPr>
        <w:tab/>
      </w:r>
      <w:r w:rsidR="004866D8" w:rsidRPr="00B74C04">
        <w:rPr>
          <w:color w:val="auto"/>
          <w:szCs w:val="22"/>
        </w:rPr>
        <w:t>of</w:t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>Chairperson</w:t>
      </w:r>
      <w:r w:rsidR="004866D8" w:rsidRPr="00B74C04">
        <w:rPr>
          <w:color w:val="auto"/>
          <w:szCs w:val="22"/>
        </w:rPr>
        <w:t xml:space="preserve"> in 2017</w:t>
      </w:r>
      <w:r w:rsidRPr="00B74C04">
        <w:rPr>
          <w:color w:val="auto"/>
          <w:szCs w:val="22"/>
        </w:rPr>
        <w:t>.</w:t>
      </w:r>
    </w:p>
    <w:p w:rsidR="00F77986" w:rsidRPr="00B74C04" w:rsidRDefault="00412E07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 xml:space="preserve"> </w:t>
      </w:r>
    </w:p>
    <w:p w:rsidR="00F72A27" w:rsidRPr="00B74C04" w:rsidRDefault="000E72FA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780773" w:rsidRPr="00B74C04">
        <w:rPr>
          <w:color w:val="auto"/>
          <w:szCs w:val="22"/>
        </w:rPr>
        <w:tab/>
      </w:r>
      <w:r w:rsidR="00AA06EA" w:rsidRPr="00B74C04">
        <w:rPr>
          <w:color w:val="auto"/>
          <w:szCs w:val="22"/>
        </w:rPr>
        <w:t xml:space="preserve">Motion </w:t>
      </w:r>
      <w:r w:rsidR="00F77986" w:rsidRPr="00B74C04">
        <w:rPr>
          <w:color w:val="auto"/>
          <w:szCs w:val="22"/>
        </w:rPr>
        <w:t xml:space="preserve">introduced </w:t>
      </w:r>
      <w:r w:rsidR="00AA06EA" w:rsidRPr="00B74C04">
        <w:rPr>
          <w:color w:val="auto"/>
          <w:szCs w:val="22"/>
        </w:rPr>
        <w:t xml:space="preserve">by </w:t>
      </w:r>
      <w:r w:rsidRPr="00B74C04">
        <w:rPr>
          <w:color w:val="auto"/>
          <w:szCs w:val="22"/>
        </w:rPr>
        <w:t>Stacy Bly</w:t>
      </w:r>
      <w:r w:rsidR="00AA06EA" w:rsidRPr="00B74C04">
        <w:rPr>
          <w:color w:val="auto"/>
          <w:szCs w:val="22"/>
        </w:rPr>
        <w:t xml:space="preserve">, </w:t>
      </w:r>
      <w:r w:rsidR="00F77986" w:rsidRPr="00B74C04">
        <w:rPr>
          <w:color w:val="auto"/>
          <w:szCs w:val="22"/>
        </w:rPr>
        <w:t>to close nominations</w:t>
      </w:r>
      <w:r w:rsidRPr="00B74C04">
        <w:rPr>
          <w:color w:val="auto"/>
          <w:szCs w:val="22"/>
        </w:rPr>
        <w:t xml:space="preserve"> </w:t>
      </w:r>
      <w:r w:rsidR="00780773" w:rsidRPr="00B74C04">
        <w:rPr>
          <w:color w:val="auto"/>
          <w:szCs w:val="22"/>
        </w:rPr>
        <w:t xml:space="preserve">and </w:t>
      </w:r>
      <w:r w:rsidRPr="00B74C04">
        <w:rPr>
          <w:color w:val="auto"/>
          <w:szCs w:val="22"/>
        </w:rPr>
        <w:t xml:space="preserve">cast </w:t>
      </w:r>
      <w:r w:rsidR="00780773" w:rsidRPr="00B74C04">
        <w:rPr>
          <w:color w:val="auto"/>
          <w:szCs w:val="22"/>
        </w:rPr>
        <w:t xml:space="preserve">a </w:t>
      </w:r>
      <w:r w:rsidRPr="00B74C04">
        <w:rPr>
          <w:color w:val="auto"/>
          <w:szCs w:val="22"/>
        </w:rPr>
        <w:t>unanimous ballot</w:t>
      </w:r>
      <w:r w:rsidR="00780773" w:rsidRPr="00B74C04">
        <w:rPr>
          <w:color w:val="auto"/>
          <w:szCs w:val="22"/>
        </w:rPr>
        <w:t xml:space="preserve"> </w:t>
      </w:r>
      <w:r w:rsidR="00DA2AC2" w:rsidRPr="00B74C04">
        <w:rPr>
          <w:color w:val="auto"/>
          <w:szCs w:val="22"/>
        </w:rPr>
        <w:t xml:space="preserve">for </w:t>
      </w:r>
      <w:r w:rsidRPr="00B74C04">
        <w:rPr>
          <w:color w:val="auto"/>
          <w:szCs w:val="22"/>
        </w:rPr>
        <w:t xml:space="preserve"> </w:t>
      </w:r>
      <w:r w:rsidRPr="00B74C04">
        <w:rPr>
          <w:color w:val="auto"/>
          <w:szCs w:val="22"/>
        </w:rPr>
        <w:tab/>
      </w:r>
      <w:r w:rsidR="00780773" w:rsidRPr="00B74C04">
        <w:rPr>
          <w:color w:val="auto"/>
          <w:szCs w:val="22"/>
        </w:rPr>
        <w:tab/>
      </w:r>
      <w:r w:rsidR="00780773"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 xml:space="preserve">Christie Haverkamp.  Motion was seconded by John Zima.  </w:t>
      </w:r>
    </w:p>
    <w:p w:rsidR="00AA06EA" w:rsidRPr="00B74C04" w:rsidRDefault="00F72A27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780773" w:rsidRPr="00B74C04">
        <w:rPr>
          <w:color w:val="auto"/>
          <w:szCs w:val="22"/>
        </w:rPr>
        <w:tab/>
      </w:r>
      <w:r w:rsidR="00494A43" w:rsidRPr="00B74C04">
        <w:rPr>
          <w:color w:val="auto"/>
          <w:szCs w:val="22"/>
        </w:rPr>
        <w:t xml:space="preserve">Motion </w:t>
      </w:r>
      <w:r w:rsidR="00DA2AC2" w:rsidRPr="00B74C04">
        <w:rPr>
          <w:color w:val="auto"/>
          <w:szCs w:val="22"/>
        </w:rPr>
        <w:t>carried unanimously.</w:t>
      </w:r>
    </w:p>
    <w:p w:rsidR="00AA06EA" w:rsidRPr="00B74C04" w:rsidRDefault="00AA06EA" w:rsidP="00AA06EA">
      <w:pPr>
        <w:pStyle w:val="Normal1"/>
        <w:spacing w:line="240" w:lineRule="auto"/>
        <w:rPr>
          <w:color w:val="auto"/>
          <w:szCs w:val="22"/>
        </w:rPr>
      </w:pPr>
    </w:p>
    <w:p w:rsidR="00DA2AC2" w:rsidRPr="00B74C04" w:rsidRDefault="00412E07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F72A27" w:rsidRPr="00B74C04">
        <w:rPr>
          <w:b/>
          <w:color w:val="auto"/>
          <w:szCs w:val="22"/>
        </w:rPr>
        <w:t>6.2</w:t>
      </w:r>
      <w:r w:rsidR="00AA06EA" w:rsidRPr="00B74C04">
        <w:rPr>
          <w:b/>
          <w:color w:val="auto"/>
          <w:szCs w:val="22"/>
        </w:rPr>
        <w:t>.2</w:t>
      </w:r>
      <w:r w:rsidR="00AA06EA" w:rsidRPr="00B74C04">
        <w:rPr>
          <w:color w:val="auto"/>
          <w:szCs w:val="22"/>
        </w:rPr>
        <w:tab/>
      </w:r>
      <w:r w:rsidR="00DA2AC2" w:rsidRPr="00B74C04">
        <w:rPr>
          <w:b/>
          <w:color w:val="auto"/>
          <w:szCs w:val="22"/>
        </w:rPr>
        <w:t>Nomination for Vice Chair</w:t>
      </w:r>
    </w:p>
    <w:p w:rsidR="000E72FA" w:rsidRPr="00B74C04" w:rsidRDefault="00DA2AC2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="00AA06EA" w:rsidRPr="00B74C04">
        <w:rPr>
          <w:color w:val="auto"/>
          <w:szCs w:val="22"/>
        </w:rPr>
        <w:t>Motion</w:t>
      </w:r>
      <w:r w:rsidRPr="00B74C04">
        <w:rPr>
          <w:color w:val="auto"/>
          <w:szCs w:val="22"/>
        </w:rPr>
        <w:t xml:space="preserve"> introduced</w:t>
      </w:r>
      <w:r w:rsidR="00AA06EA" w:rsidRPr="00B74C04">
        <w:rPr>
          <w:color w:val="auto"/>
          <w:szCs w:val="22"/>
        </w:rPr>
        <w:t xml:space="preserve"> by </w:t>
      </w:r>
      <w:r w:rsidR="000E72FA" w:rsidRPr="00B74C04">
        <w:rPr>
          <w:color w:val="auto"/>
          <w:szCs w:val="22"/>
        </w:rPr>
        <w:t>John Zima</w:t>
      </w:r>
      <w:r w:rsidRPr="00B74C04">
        <w:rPr>
          <w:color w:val="auto"/>
          <w:szCs w:val="22"/>
        </w:rPr>
        <w:t>,</w:t>
      </w:r>
      <w:r w:rsidR="000E72FA" w:rsidRPr="00B74C04">
        <w:rPr>
          <w:color w:val="auto"/>
          <w:szCs w:val="22"/>
        </w:rPr>
        <w:t xml:space="preserve"> </w:t>
      </w:r>
      <w:r w:rsidR="00E63CF0" w:rsidRPr="00B74C04">
        <w:rPr>
          <w:color w:val="auto"/>
          <w:szCs w:val="22"/>
        </w:rPr>
        <w:t>to</w:t>
      </w:r>
      <w:r w:rsidR="000E72FA" w:rsidRPr="00B74C04">
        <w:rPr>
          <w:color w:val="auto"/>
          <w:szCs w:val="22"/>
        </w:rPr>
        <w:t xml:space="preserve"> nominate Allan Haugo </w:t>
      </w:r>
      <w:r w:rsidRPr="00B74C04">
        <w:rPr>
          <w:color w:val="auto"/>
          <w:szCs w:val="22"/>
        </w:rPr>
        <w:t xml:space="preserve">for the position of Vice </w:t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 xml:space="preserve">Chairperson </w:t>
      </w:r>
      <w:r w:rsidR="002A31F8" w:rsidRPr="00B74C04">
        <w:rPr>
          <w:color w:val="auto"/>
          <w:szCs w:val="22"/>
        </w:rPr>
        <w:t xml:space="preserve">in </w:t>
      </w:r>
      <w:r w:rsidR="00E63CF0" w:rsidRPr="00B74C04">
        <w:rPr>
          <w:color w:val="auto"/>
          <w:szCs w:val="22"/>
        </w:rPr>
        <w:t>2017</w:t>
      </w:r>
      <w:r w:rsidRPr="00B74C04">
        <w:rPr>
          <w:color w:val="auto"/>
          <w:szCs w:val="22"/>
        </w:rPr>
        <w:t>, second by Jon Syverson.</w:t>
      </w:r>
      <w:r w:rsidR="00412E07" w:rsidRPr="00B74C04">
        <w:rPr>
          <w:color w:val="auto"/>
          <w:szCs w:val="22"/>
        </w:rPr>
        <w:t xml:space="preserve"> </w:t>
      </w:r>
    </w:p>
    <w:p w:rsidR="000E72FA" w:rsidRPr="00B74C04" w:rsidRDefault="000E72FA" w:rsidP="00AA06EA">
      <w:pPr>
        <w:pStyle w:val="Normal1"/>
        <w:spacing w:line="240" w:lineRule="auto"/>
        <w:rPr>
          <w:color w:val="auto"/>
          <w:szCs w:val="22"/>
        </w:rPr>
      </w:pPr>
    </w:p>
    <w:p w:rsidR="000E72FA" w:rsidRPr="00B74C04" w:rsidRDefault="000E72FA" w:rsidP="000E72F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780773"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>Motion introduced by Stacy Bly, to close nominations to cast unanimous ballot</w:t>
      </w:r>
      <w:r w:rsidR="00DA2AC2" w:rsidRPr="00B74C04">
        <w:rPr>
          <w:color w:val="auto"/>
          <w:szCs w:val="22"/>
        </w:rPr>
        <w:t xml:space="preserve"> </w:t>
      </w:r>
      <w:r w:rsidRPr="00B74C04">
        <w:rPr>
          <w:color w:val="auto"/>
          <w:szCs w:val="22"/>
        </w:rPr>
        <w:t xml:space="preserve">for Allan </w:t>
      </w:r>
      <w:r w:rsidR="00DA2AC2" w:rsidRPr="00B74C04">
        <w:rPr>
          <w:color w:val="auto"/>
          <w:szCs w:val="22"/>
        </w:rPr>
        <w:tab/>
      </w:r>
      <w:r w:rsidR="00DA2AC2" w:rsidRPr="00B74C04">
        <w:rPr>
          <w:color w:val="auto"/>
          <w:szCs w:val="22"/>
        </w:rPr>
        <w:tab/>
      </w:r>
      <w:r w:rsidR="00DA2AC2"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 xml:space="preserve">Haugo.  Motion was seconded by Jon Syverson  </w:t>
      </w:r>
    </w:p>
    <w:p w:rsidR="00DA2AC2" w:rsidRPr="00B74C04" w:rsidRDefault="00DA2AC2" w:rsidP="000E72F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>Motion carried unanimously.</w:t>
      </w:r>
    </w:p>
    <w:p w:rsidR="00AA06EA" w:rsidRPr="00B74C04" w:rsidRDefault="000E72FA" w:rsidP="000E72F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</w:p>
    <w:p w:rsidR="00DA2AC2" w:rsidRPr="00B74C04" w:rsidRDefault="00412E07" w:rsidP="00AA06EA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F72A27" w:rsidRPr="00B74C04">
        <w:rPr>
          <w:b/>
          <w:color w:val="auto"/>
          <w:szCs w:val="22"/>
        </w:rPr>
        <w:t>6.2</w:t>
      </w:r>
      <w:r w:rsidR="00AA06EA" w:rsidRPr="00B74C04">
        <w:rPr>
          <w:b/>
          <w:color w:val="auto"/>
          <w:szCs w:val="22"/>
        </w:rPr>
        <w:t>.3</w:t>
      </w:r>
      <w:r w:rsidR="00AA06EA" w:rsidRPr="00B74C04">
        <w:rPr>
          <w:color w:val="auto"/>
          <w:szCs w:val="22"/>
        </w:rPr>
        <w:tab/>
      </w:r>
      <w:r w:rsidR="00DA2AC2" w:rsidRPr="00B74C04">
        <w:rPr>
          <w:b/>
          <w:color w:val="auto"/>
          <w:szCs w:val="22"/>
        </w:rPr>
        <w:t>Nomination of Clerk</w:t>
      </w:r>
      <w:r w:rsidR="00DA2AC2" w:rsidRPr="00B74C04">
        <w:rPr>
          <w:color w:val="auto"/>
          <w:szCs w:val="22"/>
        </w:rPr>
        <w:t xml:space="preserve"> </w:t>
      </w:r>
    </w:p>
    <w:p w:rsidR="00AA06EA" w:rsidRPr="00B74C04" w:rsidRDefault="00DA2AC2" w:rsidP="00EC188C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EC188C" w:rsidRPr="00B74C04">
        <w:rPr>
          <w:color w:val="auto"/>
          <w:szCs w:val="22"/>
        </w:rPr>
        <w:tab/>
        <w:t>Motion introduced</w:t>
      </w:r>
      <w:r w:rsidR="00530892" w:rsidRPr="00B74C04">
        <w:rPr>
          <w:color w:val="auto"/>
          <w:szCs w:val="22"/>
        </w:rPr>
        <w:t xml:space="preserve"> by Jon Syv</w:t>
      </w:r>
      <w:r w:rsidR="00EC188C" w:rsidRPr="00B74C04">
        <w:rPr>
          <w:color w:val="auto"/>
          <w:szCs w:val="22"/>
        </w:rPr>
        <w:t>erson to nominate Stacy Bly for position of Clerk</w:t>
      </w:r>
      <w:r w:rsidR="00197C54" w:rsidRPr="00B74C04">
        <w:rPr>
          <w:color w:val="auto"/>
          <w:szCs w:val="22"/>
        </w:rPr>
        <w:t xml:space="preserve"> of 2017</w:t>
      </w:r>
      <w:r w:rsidR="00EC188C" w:rsidRPr="00B74C04">
        <w:rPr>
          <w:color w:val="auto"/>
          <w:szCs w:val="22"/>
        </w:rPr>
        <w:t xml:space="preserve">, </w:t>
      </w:r>
      <w:r w:rsidR="00A85790">
        <w:rPr>
          <w:color w:val="auto"/>
          <w:szCs w:val="22"/>
        </w:rPr>
        <w:tab/>
      </w:r>
      <w:r w:rsidR="00A85790">
        <w:rPr>
          <w:color w:val="auto"/>
          <w:szCs w:val="22"/>
        </w:rPr>
        <w:tab/>
      </w:r>
      <w:r w:rsidR="00A85790">
        <w:rPr>
          <w:color w:val="auto"/>
          <w:szCs w:val="22"/>
        </w:rPr>
        <w:tab/>
        <w:t xml:space="preserve">seconded </w:t>
      </w:r>
      <w:r w:rsidR="00EC188C" w:rsidRPr="00B74C04">
        <w:rPr>
          <w:color w:val="auto"/>
          <w:szCs w:val="22"/>
        </w:rPr>
        <w:t>by John Zima.</w:t>
      </w:r>
    </w:p>
    <w:p w:rsidR="00EC188C" w:rsidRPr="00B74C04" w:rsidRDefault="00EC188C" w:rsidP="00EC188C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</w:p>
    <w:p w:rsidR="00EC188C" w:rsidRPr="00B74C04" w:rsidRDefault="00EC188C" w:rsidP="00EC188C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 xml:space="preserve">Motion introduced by Allan Haugo to close nominations and cast a unanimous ballot for </w:t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>Stacy Bly.  Motion was seconded by John Zima.</w:t>
      </w:r>
    </w:p>
    <w:p w:rsidR="00EC188C" w:rsidRPr="00B74C04" w:rsidRDefault="00EC188C" w:rsidP="00EC188C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>Motion carried unanimously.</w:t>
      </w:r>
    </w:p>
    <w:p w:rsidR="00AA06EA" w:rsidRPr="00B74C04" w:rsidRDefault="00AA06EA" w:rsidP="00AA06EA">
      <w:pPr>
        <w:pStyle w:val="Normal1"/>
        <w:spacing w:line="240" w:lineRule="auto"/>
        <w:rPr>
          <w:color w:val="auto"/>
          <w:szCs w:val="22"/>
        </w:rPr>
      </w:pPr>
    </w:p>
    <w:p w:rsidR="00E57DB5" w:rsidRPr="00B74C04" w:rsidRDefault="00E57DB5" w:rsidP="00AA06EA">
      <w:pPr>
        <w:pStyle w:val="Normal1"/>
        <w:spacing w:line="240" w:lineRule="auto"/>
        <w:rPr>
          <w:color w:val="auto"/>
          <w:szCs w:val="22"/>
        </w:rPr>
      </w:pPr>
    </w:p>
    <w:p w:rsidR="00E57DB5" w:rsidRPr="00B74C04" w:rsidRDefault="00E57DB5" w:rsidP="00AA06EA">
      <w:pPr>
        <w:pStyle w:val="Normal1"/>
        <w:spacing w:line="240" w:lineRule="auto"/>
        <w:rPr>
          <w:color w:val="auto"/>
          <w:szCs w:val="22"/>
        </w:rPr>
      </w:pPr>
    </w:p>
    <w:p w:rsidR="00E57DB5" w:rsidRPr="00B74C04" w:rsidRDefault="00E57DB5" w:rsidP="00AA06EA">
      <w:pPr>
        <w:pStyle w:val="Normal1"/>
        <w:spacing w:line="240" w:lineRule="auto"/>
        <w:rPr>
          <w:color w:val="auto"/>
          <w:szCs w:val="22"/>
        </w:rPr>
      </w:pPr>
    </w:p>
    <w:p w:rsidR="00EC188C" w:rsidRPr="00B74C04" w:rsidRDefault="00412E07" w:rsidP="00EC188C">
      <w:pPr>
        <w:pStyle w:val="Normal1"/>
        <w:spacing w:line="240" w:lineRule="auto"/>
        <w:rPr>
          <w:b/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F72A27" w:rsidRPr="00B74C04">
        <w:rPr>
          <w:b/>
          <w:color w:val="auto"/>
          <w:szCs w:val="22"/>
        </w:rPr>
        <w:t>6.2</w:t>
      </w:r>
      <w:r w:rsidR="00AA06EA" w:rsidRPr="00B74C04">
        <w:rPr>
          <w:b/>
          <w:color w:val="auto"/>
          <w:szCs w:val="22"/>
        </w:rPr>
        <w:t>.4</w:t>
      </w:r>
      <w:r w:rsidR="00AA06EA" w:rsidRPr="00B74C04">
        <w:rPr>
          <w:color w:val="auto"/>
          <w:szCs w:val="22"/>
        </w:rPr>
        <w:tab/>
      </w:r>
      <w:r w:rsidR="00EC188C" w:rsidRPr="00B74C04">
        <w:rPr>
          <w:b/>
          <w:color w:val="auto"/>
          <w:szCs w:val="22"/>
        </w:rPr>
        <w:t>Nomination of Treasurer</w:t>
      </w:r>
    </w:p>
    <w:p w:rsidR="00E57DB5" w:rsidRPr="00B74C04" w:rsidRDefault="00EC188C" w:rsidP="00EC188C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b/>
          <w:color w:val="auto"/>
          <w:szCs w:val="22"/>
        </w:rPr>
        <w:tab/>
      </w:r>
      <w:r w:rsidRPr="00B74C04">
        <w:rPr>
          <w:b/>
          <w:color w:val="auto"/>
          <w:szCs w:val="22"/>
        </w:rPr>
        <w:tab/>
      </w:r>
      <w:r w:rsidRPr="00B74C04">
        <w:rPr>
          <w:color w:val="auto"/>
          <w:szCs w:val="22"/>
        </w:rPr>
        <w:t>Motion introduced by Jon</w:t>
      </w:r>
      <w:r w:rsidR="00405384" w:rsidRPr="00B74C04">
        <w:rPr>
          <w:color w:val="auto"/>
          <w:szCs w:val="22"/>
        </w:rPr>
        <w:t xml:space="preserve"> Syverson to nominate John Zima for the position of Treasure.</w:t>
      </w:r>
      <w:r w:rsidRPr="00B74C04">
        <w:rPr>
          <w:color w:val="auto"/>
          <w:szCs w:val="22"/>
        </w:rPr>
        <w:t xml:space="preserve"> </w:t>
      </w:r>
      <w:r w:rsidR="00405384" w:rsidRPr="00B74C04">
        <w:rPr>
          <w:color w:val="auto"/>
          <w:szCs w:val="22"/>
        </w:rPr>
        <w:tab/>
      </w:r>
      <w:r w:rsidR="00405384" w:rsidRPr="00B74C04">
        <w:rPr>
          <w:color w:val="auto"/>
          <w:szCs w:val="22"/>
        </w:rPr>
        <w:tab/>
      </w:r>
      <w:r w:rsidR="00405384" w:rsidRPr="00B74C04">
        <w:rPr>
          <w:color w:val="auto"/>
          <w:szCs w:val="22"/>
        </w:rPr>
        <w:tab/>
        <w:t>S</w:t>
      </w:r>
      <w:r w:rsidRPr="00B74C04">
        <w:rPr>
          <w:color w:val="auto"/>
          <w:szCs w:val="22"/>
        </w:rPr>
        <w:t>econded by Stacy Bly.</w:t>
      </w:r>
      <w:r w:rsidR="00E57DB5" w:rsidRPr="00B74C04">
        <w:rPr>
          <w:color w:val="auto"/>
          <w:szCs w:val="22"/>
        </w:rPr>
        <w:t xml:space="preserve"> </w:t>
      </w:r>
    </w:p>
    <w:p w:rsidR="00E57DB5" w:rsidRPr="00B74C04" w:rsidRDefault="00E57DB5" w:rsidP="00EC188C">
      <w:pPr>
        <w:pStyle w:val="Normal1"/>
        <w:spacing w:line="240" w:lineRule="auto"/>
        <w:rPr>
          <w:color w:val="auto"/>
          <w:szCs w:val="22"/>
        </w:rPr>
      </w:pPr>
    </w:p>
    <w:p w:rsidR="00EC188C" w:rsidRPr="00B74C04" w:rsidRDefault="00E57DB5" w:rsidP="00EC188C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="00EC188C" w:rsidRPr="00B74C04">
        <w:rPr>
          <w:color w:val="auto"/>
          <w:szCs w:val="22"/>
        </w:rPr>
        <w:t>Motion introduced by Allan Haugo to close nominations and cast a</w:t>
      </w:r>
      <w:r w:rsidR="000957A5" w:rsidRPr="00B74C04">
        <w:rPr>
          <w:color w:val="auto"/>
          <w:szCs w:val="22"/>
        </w:rPr>
        <w:t xml:space="preserve"> </w:t>
      </w:r>
      <w:r w:rsidRPr="00B74C04">
        <w:rPr>
          <w:color w:val="auto"/>
          <w:szCs w:val="22"/>
        </w:rPr>
        <w:t>unanim</w:t>
      </w:r>
      <w:r w:rsidR="00EC188C" w:rsidRPr="00B74C04">
        <w:rPr>
          <w:color w:val="auto"/>
          <w:szCs w:val="22"/>
        </w:rPr>
        <w:t xml:space="preserve">ous ballot for </w:t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>John Zima.  Motion was seconded by Jon Syverson.</w:t>
      </w:r>
    </w:p>
    <w:p w:rsidR="00245805" w:rsidRPr="00B74C04" w:rsidRDefault="00E57DB5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  <w:t>Moti</w:t>
      </w:r>
      <w:r w:rsidR="00451F46" w:rsidRPr="00B74C04">
        <w:rPr>
          <w:color w:val="auto"/>
          <w:szCs w:val="22"/>
        </w:rPr>
        <w:t>o</w:t>
      </w:r>
      <w:r w:rsidRPr="00B74C04">
        <w:rPr>
          <w:color w:val="auto"/>
          <w:szCs w:val="22"/>
        </w:rPr>
        <w:t>n carried unanimously.</w:t>
      </w:r>
    </w:p>
    <w:p w:rsidR="00AE4315" w:rsidRPr="00B74C04" w:rsidRDefault="00AE4315" w:rsidP="00D425F0">
      <w:pPr>
        <w:pStyle w:val="Normal1"/>
        <w:spacing w:line="240" w:lineRule="auto"/>
        <w:rPr>
          <w:color w:val="auto"/>
          <w:szCs w:val="22"/>
        </w:rPr>
      </w:pPr>
    </w:p>
    <w:p w:rsidR="00AA06EA" w:rsidRPr="00B74C04" w:rsidRDefault="002F26C4" w:rsidP="00D425F0">
      <w:pPr>
        <w:pStyle w:val="Normal1"/>
        <w:spacing w:line="240" w:lineRule="auto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6.3</w:t>
      </w:r>
      <w:r w:rsidR="002F5480" w:rsidRPr="00B74C04">
        <w:rPr>
          <w:b/>
          <w:color w:val="auto"/>
          <w:szCs w:val="22"/>
        </w:rPr>
        <w:tab/>
      </w:r>
      <w:r w:rsidR="00F72A27" w:rsidRPr="00B74C04">
        <w:rPr>
          <w:b/>
          <w:color w:val="auto"/>
          <w:szCs w:val="22"/>
        </w:rPr>
        <w:t>2017</w:t>
      </w:r>
      <w:r w:rsidR="002F5480" w:rsidRPr="00B74C04">
        <w:rPr>
          <w:b/>
          <w:color w:val="auto"/>
          <w:szCs w:val="22"/>
        </w:rPr>
        <w:t xml:space="preserve"> Committee Assignments</w:t>
      </w:r>
    </w:p>
    <w:p w:rsidR="00245805" w:rsidRPr="00B74C04" w:rsidRDefault="00245805" w:rsidP="00D425F0">
      <w:pPr>
        <w:pStyle w:val="Normal1"/>
        <w:spacing w:line="240" w:lineRule="auto"/>
        <w:rPr>
          <w:b/>
          <w:color w:val="auto"/>
          <w:szCs w:val="22"/>
        </w:rPr>
      </w:pPr>
    </w:p>
    <w:p w:rsidR="00245805" w:rsidRPr="00B74C04" w:rsidRDefault="00245805" w:rsidP="00245805">
      <w:pPr>
        <w:pStyle w:val="Normal1"/>
        <w:spacing w:line="240" w:lineRule="auto"/>
        <w:jc w:val="center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t>Waubun – Ogema – White Earth School District #435</w:t>
      </w:r>
    </w:p>
    <w:tbl>
      <w:tblPr>
        <w:tblW w:w="8924" w:type="dxa"/>
        <w:tblLook w:val="04A0" w:firstRow="1" w:lastRow="0" w:firstColumn="1" w:lastColumn="0" w:noHBand="0" w:noVBand="1"/>
      </w:tblPr>
      <w:tblGrid>
        <w:gridCol w:w="3960"/>
        <w:gridCol w:w="4964"/>
      </w:tblGrid>
      <w:tr w:rsidR="00B74C04" w:rsidRPr="00B74C04" w:rsidTr="00245805">
        <w:trPr>
          <w:trHeight w:val="108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  <w:u w:val="single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  <w:u w:val="single"/>
              </w:rPr>
              <w:t>Committee Assignments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spacing w:line="240" w:lineRule="auto"/>
              <w:jc w:val="center"/>
              <w:rPr>
                <w:rFonts w:eastAsia="Times New Roman"/>
                <w:b/>
                <w:bCs/>
                <w:color w:val="auto"/>
                <w:szCs w:val="22"/>
                <w:u w:val="single"/>
              </w:rPr>
            </w:pPr>
            <w:r w:rsidRPr="00B74C04">
              <w:rPr>
                <w:b/>
                <w:bCs/>
                <w:color w:val="auto"/>
                <w:szCs w:val="22"/>
                <w:u w:val="single"/>
              </w:rPr>
              <w:t>2017</w:t>
            </w:r>
          </w:p>
        </w:tc>
      </w:tr>
      <w:tr w:rsidR="00B74C04" w:rsidRPr="00B74C04" w:rsidTr="00245805">
        <w:trPr>
          <w:trHeight w:val="315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Activities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Allan Haugo, Christie Haverkamp, John Zima</w:t>
            </w:r>
          </w:p>
        </w:tc>
      </w:tr>
      <w:tr w:rsidR="00B74C04" w:rsidRPr="00B74C04" w:rsidTr="00245805">
        <w:trPr>
          <w:trHeight w:val="315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Administrative Negotiations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Stacy Bly, Allan Haugo, John Zima</w:t>
            </w:r>
          </w:p>
        </w:tc>
      </w:tr>
      <w:tr w:rsidR="00B74C04" w:rsidRPr="00B74C04" w:rsidTr="00245805">
        <w:trPr>
          <w:trHeight w:val="315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BRIC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Chrisie Haverkamp</w:t>
            </w:r>
          </w:p>
        </w:tc>
      </w:tr>
      <w:tr w:rsidR="00B74C04" w:rsidRPr="00B74C04" w:rsidTr="00245805">
        <w:trPr>
          <w:trHeight w:val="315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Building &amp; Grounds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Terry Dorman, Mark Rothschadl, Jon Syverson</w:t>
            </w:r>
          </w:p>
        </w:tc>
      </w:tr>
      <w:tr w:rsidR="00B74C04" w:rsidRPr="00B74C04" w:rsidTr="00245805">
        <w:trPr>
          <w:trHeight w:val="315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 xml:space="preserve">Community Education 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Mark Rothschadl, Jon Syverson</w:t>
            </w:r>
          </w:p>
        </w:tc>
      </w:tr>
      <w:tr w:rsidR="00B74C04" w:rsidRPr="00B74C04" w:rsidTr="00245805">
        <w:trPr>
          <w:trHeight w:val="315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District Wide School Improvement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Stacy Bly, Christie Haverkamp, Mark Rothschadl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District Wide Staff Development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Christie Haverkamp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Investment &amp; Budget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Stacy Bly, Allan Haugo, John Zima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Local Indian Ed (TVII)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Stacy Bly, Christie Haverkamp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MSBA Local Legislation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 xml:space="preserve">Allan Haugo 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MSHSL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Jon Syverson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MREA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Allan Haugo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Pine to Prairie Voc. Coop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 xml:space="preserve">Terry Dorman 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Policy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Stacy Bly, Terry Dorman, John Zima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School Forest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 xml:space="preserve">Terry Dorman, </w:t>
            </w:r>
            <w:r w:rsidR="00D00BDB" w:rsidRPr="00B74C04">
              <w:rPr>
                <w:color w:val="auto"/>
                <w:szCs w:val="22"/>
              </w:rPr>
              <w:t>Allan Haugo</w:t>
            </w:r>
            <w:r w:rsidR="004F2D75" w:rsidRPr="00B74C04">
              <w:rPr>
                <w:color w:val="auto"/>
                <w:szCs w:val="22"/>
              </w:rPr>
              <w:t xml:space="preserve">, </w:t>
            </w:r>
            <w:r w:rsidRPr="00B74C04">
              <w:rPr>
                <w:color w:val="auto"/>
                <w:szCs w:val="22"/>
              </w:rPr>
              <w:t>Jon Syverson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Support Personnel Negotiations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Stacy Bly, Allan Haugo, Jon Syverson</w:t>
            </w:r>
          </w:p>
        </w:tc>
      </w:tr>
      <w:tr w:rsidR="00B74C04" w:rsidRPr="00B74C04" w:rsidTr="00245805">
        <w:trPr>
          <w:trHeight w:val="300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Teacher Negotiations</w:t>
            </w:r>
          </w:p>
        </w:tc>
        <w:tc>
          <w:tcPr>
            <w:tcW w:w="4964" w:type="dxa"/>
            <w:vAlign w:val="bottom"/>
          </w:tcPr>
          <w:p w:rsidR="00245805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Christie Haverkamp, John Zima</w:t>
            </w:r>
          </w:p>
        </w:tc>
      </w:tr>
      <w:tr w:rsidR="00B74C04" w:rsidRPr="00B74C04" w:rsidTr="00D00BDB">
        <w:trPr>
          <w:trHeight w:val="135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45805" w:rsidRPr="00B74C04" w:rsidRDefault="00245805" w:rsidP="00245805">
            <w:pPr>
              <w:spacing w:line="240" w:lineRule="auto"/>
              <w:rPr>
                <w:rFonts w:eastAsia="Times New Roman"/>
                <w:b/>
                <w:bCs/>
                <w:color w:val="auto"/>
                <w:szCs w:val="22"/>
              </w:rPr>
            </w:pPr>
            <w:r w:rsidRPr="00B74C04">
              <w:rPr>
                <w:rFonts w:eastAsia="Times New Roman"/>
                <w:b/>
                <w:bCs/>
                <w:color w:val="auto"/>
                <w:szCs w:val="22"/>
              </w:rPr>
              <w:t>Technology</w:t>
            </w:r>
          </w:p>
        </w:tc>
        <w:tc>
          <w:tcPr>
            <w:tcW w:w="4964" w:type="dxa"/>
            <w:vAlign w:val="bottom"/>
          </w:tcPr>
          <w:p w:rsidR="00D00BDB" w:rsidRPr="00B74C04" w:rsidRDefault="00245805" w:rsidP="00245805">
            <w:pPr>
              <w:rPr>
                <w:color w:val="auto"/>
                <w:szCs w:val="22"/>
              </w:rPr>
            </w:pPr>
            <w:r w:rsidRPr="00B74C04">
              <w:rPr>
                <w:color w:val="auto"/>
                <w:szCs w:val="22"/>
              </w:rPr>
              <w:t>Allan Haugo, Jon Sy</w:t>
            </w:r>
            <w:r w:rsidR="00C9610E" w:rsidRPr="00B74C04">
              <w:rPr>
                <w:color w:val="auto"/>
                <w:szCs w:val="22"/>
              </w:rPr>
              <w:t>v</w:t>
            </w:r>
            <w:r w:rsidRPr="00B74C04">
              <w:rPr>
                <w:color w:val="auto"/>
                <w:szCs w:val="22"/>
              </w:rPr>
              <w:t>erson</w:t>
            </w:r>
          </w:p>
        </w:tc>
      </w:tr>
    </w:tbl>
    <w:p w:rsidR="00D00BDB" w:rsidRPr="00B74C04" w:rsidRDefault="00D00BDB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 xml:space="preserve">  </w:t>
      </w:r>
      <w:r w:rsidRPr="00B74C04">
        <w:rPr>
          <w:b/>
          <w:color w:val="auto"/>
          <w:szCs w:val="22"/>
        </w:rPr>
        <w:t>Transportation</w:t>
      </w:r>
      <w:r w:rsidRPr="00B74C04">
        <w:rPr>
          <w:b/>
          <w:color w:val="auto"/>
          <w:szCs w:val="22"/>
        </w:rPr>
        <w:tab/>
      </w:r>
      <w:r w:rsidRPr="00B74C04">
        <w:rPr>
          <w:b/>
          <w:color w:val="auto"/>
          <w:szCs w:val="22"/>
        </w:rPr>
        <w:tab/>
      </w:r>
      <w:r w:rsidRPr="00B74C04">
        <w:rPr>
          <w:b/>
          <w:color w:val="auto"/>
          <w:szCs w:val="22"/>
        </w:rPr>
        <w:tab/>
        <w:t xml:space="preserve">        </w:t>
      </w:r>
      <w:r w:rsidR="00C808C2" w:rsidRPr="00B74C04">
        <w:rPr>
          <w:color w:val="auto"/>
          <w:szCs w:val="22"/>
        </w:rPr>
        <w:t>Allan Haugo, Mark Rothschadl</w:t>
      </w:r>
    </w:p>
    <w:p w:rsidR="00D00BDB" w:rsidRPr="00B74C04" w:rsidRDefault="00D00BDB" w:rsidP="00D425F0">
      <w:pPr>
        <w:pStyle w:val="Normal1"/>
        <w:spacing w:line="240" w:lineRule="auto"/>
        <w:rPr>
          <w:color w:val="auto"/>
          <w:szCs w:val="22"/>
        </w:rPr>
      </w:pPr>
    </w:p>
    <w:p w:rsidR="003E07AA" w:rsidRPr="00B74C04" w:rsidRDefault="00D00BDB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  <w:t xml:space="preserve">Motion by John Zima to keep the 2017 committees as presented with the addition of Allan Haugo </w:t>
      </w:r>
      <w:r w:rsidR="008D3B41"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>to serve on School Forest.  Second motion made by Jon Syverson.</w:t>
      </w:r>
    </w:p>
    <w:p w:rsidR="00D00BDB" w:rsidRPr="00B74C04" w:rsidRDefault="00D00BDB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  <w:t>Motion carried unanimously.</w:t>
      </w:r>
    </w:p>
    <w:p w:rsidR="00BC786C" w:rsidRPr="00B74C04" w:rsidRDefault="00BC786C" w:rsidP="00494A43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</w:p>
    <w:p w:rsidR="00D00BDB" w:rsidRPr="00B74C04" w:rsidRDefault="002F26C4" w:rsidP="00D425F0">
      <w:pPr>
        <w:pStyle w:val="Normal1"/>
        <w:spacing w:line="240" w:lineRule="auto"/>
        <w:rPr>
          <w:b/>
          <w:bCs/>
          <w:color w:val="auto"/>
          <w:szCs w:val="22"/>
        </w:rPr>
      </w:pPr>
      <w:r w:rsidRPr="00B74C04">
        <w:rPr>
          <w:b/>
          <w:bCs/>
          <w:color w:val="auto"/>
          <w:szCs w:val="22"/>
        </w:rPr>
        <w:t>6.4</w:t>
      </w:r>
      <w:r w:rsidR="00CF2978" w:rsidRPr="00B74C04">
        <w:rPr>
          <w:b/>
          <w:bCs/>
          <w:color w:val="auto"/>
          <w:szCs w:val="22"/>
        </w:rPr>
        <w:t xml:space="preserve"> </w:t>
      </w:r>
      <w:r w:rsidR="00EC04E3" w:rsidRPr="00B74C04">
        <w:rPr>
          <w:b/>
          <w:bCs/>
          <w:color w:val="auto"/>
          <w:szCs w:val="22"/>
        </w:rPr>
        <w:t xml:space="preserve"> </w:t>
      </w:r>
      <w:r w:rsidR="00CF2978" w:rsidRPr="00B74C04">
        <w:rPr>
          <w:b/>
          <w:bCs/>
          <w:color w:val="auto"/>
          <w:szCs w:val="22"/>
        </w:rPr>
        <w:t xml:space="preserve"> </w:t>
      </w:r>
      <w:r w:rsidR="00494A43" w:rsidRPr="00B74C04">
        <w:rPr>
          <w:b/>
          <w:bCs/>
          <w:color w:val="auto"/>
          <w:szCs w:val="22"/>
        </w:rPr>
        <w:tab/>
      </w:r>
      <w:r w:rsidR="00D00BDB" w:rsidRPr="00B74C04">
        <w:rPr>
          <w:b/>
          <w:bCs/>
          <w:color w:val="auto"/>
          <w:szCs w:val="22"/>
        </w:rPr>
        <w:t>Official Meeting Day, Time and Place</w:t>
      </w:r>
    </w:p>
    <w:p w:rsidR="00C808C2" w:rsidRPr="00B74C04" w:rsidRDefault="00D00BDB" w:rsidP="00D425F0">
      <w:pPr>
        <w:pStyle w:val="Normal1"/>
        <w:spacing w:line="240" w:lineRule="auto"/>
        <w:rPr>
          <w:bCs/>
          <w:color w:val="auto"/>
          <w:szCs w:val="22"/>
        </w:rPr>
      </w:pPr>
      <w:r w:rsidRPr="00B74C04">
        <w:rPr>
          <w:b/>
          <w:bCs/>
          <w:color w:val="auto"/>
          <w:szCs w:val="22"/>
        </w:rPr>
        <w:tab/>
      </w:r>
      <w:r w:rsidR="00C808C2" w:rsidRPr="00B74C04">
        <w:rPr>
          <w:bCs/>
          <w:color w:val="auto"/>
          <w:szCs w:val="22"/>
        </w:rPr>
        <w:t>Motion introduced by John Zima to set the regular board meeting day as the 2</w:t>
      </w:r>
      <w:r w:rsidR="00C808C2" w:rsidRPr="00B74C04">
        <w:rPr>
          <w:bCs/>
          <w:color w:val="auto"/>
          <w:szCs w:val="22"/>
          <w:vertAlign w:val="superscript"/>
        </w:rPr>
        <w:t>nd</w:t>
      </w:r>
      <w:r w:rsidR="00C808C2" w:rsidRPr="00B74C04">
        <w:rPr>
          <w:bCs/>
          <w:color w:val="auto"/>
          <w:szCs w:val="22"/>
        </w:rPr>
        <w:t xml:space="preserve"> Wednesday</w:t>
      </w:r>
      <w:r w:rsidR="005D18E4" w:rsidRPr="00B74C04">
        <w:rPr>
          <w:bCs/>
          <w:color w:val="auto"/>
          <w:szCs w:val="22"/>
        </w:rPr>
        <w:t xml:space="preserve"> of </w:t>
      </w:r>
      <w:r w:rsidR="005D18E4" w:rsidRPr="00B74C04">
        <w:rPr>
          <w:bCs/>
          <w:color w:val="auto"/>
          <w:szCs w:val="22"/>
        </w:rPr>
        <w:tab/>
        <w:t xml:space="preserve">the month, and </w:t>
      </w:r>
      <w:r w:rsidR="00C808C2" w:rsidRPr="00B74C04">
        <w:rPr>
          <w:bCs/>
          <w:color w:val="auto"/>
          <w:szCs w:val="22"/>
        </w:rPr>
        <w:t xml:space="preserve">set the board meeting time as 6:30 PM and set the regular board meeting place </w:t>
      </w:r>
      <w:r w:rsidR="005D18E4" w:rsidRPr="00B74C04">
        <w:rPr>
          <w:bCs/>
          <w:color w:val="auto"/>
          <w:szCs w:val="22"/>
        </w:rPr>
        <w:tab/>
        <w:t xml:space="preserve">as Waubun </w:t>
      </w:r>
      <w:r w:rsidR="00C808C2" w:rsidRPr="00B74C04">
        <w:rPr>
          <w:bCs/>
          <w:color w:val="auto"/>
          <w:szCs w:val="22"/>
        </w:rPr>
        <w:t>Media Center for the 2017 school year.  Motion was seconded by Allan Haugo.</w:t>
      </w:r>
    </w:p>
    <w:p w:rsidR="00C808C2" w:rsidRPr="00B74C04" w:rsidRDefault="00C808C2" w:rsidP="00D425F0">
      <w:pPr>
        <w:pStyle w:val="Normal1"/>
        <w:spacing w:line="240" w:lineRule="auto"/>
        <w:rPr>
          <w:bCs/>
          <w:color w:val="auto"/>
          <w:szCs w:val="22"/>
        </w:rPr>
      </w:pPr>
      <w:r w:rsidRPr="00B74C04">
        <w:rPr>
          <w:bCs/>
          <w:color w:val="auto"/>
          <w:szCs w:val="22"/>
        </w:rPr>
        <w:tab/>
        <w:t>Motion carried unanimously.</w:t>
      </w:r>
    </w:p>
    <w:p w:rsidR="00494A43" w:rsidRPr="00B74C04" w:rsidRDefault="00494A43" w:rsidP="00D425F0">
      <w:pPr>
        <w:pStyle w:val="Normal1"/>
        <w:spacing w:line="240" w:lineRule="auto"/>
        <w:rPr>
          <w:bCs/>
          <w:color w:val="auto"/>
          <w:szCs w:val="22"/>
        </w:rPr>
      </w:pPr>
    </w:p>
    <w:p w:rsidR="00C808C2" w:rsidRPr="00B74C04" w:rsidRDefault="002F26C4" w:rsidP="00D425F0">
      <w:pPr>
        <w:pStyle w:val="Normal1"/>
        <w:spacing w:line="240" w:lineRule="auto"/>
        <w:rPr>
          <w:bCs/>
          <w:color w:val="auto"/>
          <w:szCs w:val="22"/>
        </w:rPr>
      </w:pPr>
      <w:r w:rsidRPr="00B74C04">
        <w:rPr>
          <w:b/>
          <w:bCs/>
          <w:color w:val="auto"/>
          <w:szCs w:val="22"/>
        </w:rPr>
        <w:t>6.5</w:t>
      </w:r>
      <w:r w:rsidR="00494A43" w:rsidRPr="00B74C04">
        <w:rPr>
          <w:bCs/>
          <w:color w:val="auto"/>
          <w:szCs w:val="22"/>
        </w:rPr>
        <w:tab/>
      </w:r>
      <w:r w:rsidR="00C808C2" w:rsidRPr="00B74C04">
        <w:rPr>
          <w:b/>
          <w:bCs/>
          <w:color w:val="auto"/>
          <w:szCs w:val="22"/>
        </w:rPr>
        <w:t>Official Depositories</w:t>
      </w:r>
    </w:p>
    <w:p w:rsidR="00494A43" w:rsidRPr="00B74C04" w:rsidRDefault="00C808C2" w:rsidP="00C808C2">
      <w:pPr>
        <w:pStyle w:val="Normal1"/>
        <w:spacing w:line="240" w:lineRule="auto"/>
        <w:rPr>
          <w:bCs/>
          <w:color w:val="auto"/>
          <w:szCs w:val="22"/>
        </w:rPr>
      </w:pPr>
      <w:r w:rsidRPr="00B74C04">
        <w:rPr>
          <w:bCs/>
          <w:color w:val="auto"/>
          <w:szCs w:val="22"/>
        </w:rPr>
        <w:tab/>
        <w:t>Motion intr</w:t>
      </w:r>
      <w:r w:rsidR="005D18E4" w:rsidRPr="00B74C04">
        <w:rPr>
          <w:bCs/>
          <w:color w:val="auto"/>
          <w:szCs w:val="22"/>
        </w:rPr>
        <w:t>oduced by Stacy Bly to name Mid</w:t>
      </w:r>
      <w:r w:rsidRPr="00B74C04">
        <w:rPr>
          <w:bCs/>
          <w:color w:val="auto"/>
          <w:szCs w:val="22"/>
        </w:rPr>
        <w:t xml:space="preserve">West Bank and Community Development Bank as </w:t>
      </w:r>
      <w:r w:rsidR="008D3B41" w:rsidRPr="00B74C04">
        <w:rPr>
          <w:bCs/>
          <w:color w:val="auto"/>
          <w:szCs w:val="22"/>
        </w:rPr>
        <w:tab/>
      </w:r>
      <w:r w:rsidRPr="00B74C04">
        <w:rPr>
          <w:bCs/>
          <w:color w:val="auto"/>
          <w:szCs w:val="22"/>
        </w:rPr>
        <w:t>official depositories for the 2017 school year.  Motion was seconded by John Zima.</w:t>
      </w:r>
    </w:p>
    <w:p w:rsidR="00C808C2" w:rsidRPr="00B74C04" w:rsidRDefault="00C808C2" w:rsidP="00C808C2">
      <w:pPr>
        <w:pStyle w:val="Normal1"/>
        <w:spacing w:line="240" w:lineRule="auto"/>
        <w:rPr>
          <w:bCs/>
          <w:color w:val="auto"/>
          <w:szCs w:val="22"/>
        </w:rPr>
      </w:pPr>
      <w:r w:rsidRPr="00B74C04">
        <w:rPr>
          <w:bCs/>
          <w:color w:val="auto"/>
          <w:szCs w:val="22"/>
        </w:rPr>
        <w:tab/>
        <w:t>Motion carried unanimously.</w:t>
      </w:r>
    </w:p>
    <w:p w:rsidR="00C808C2" w:rsidRPr="00B74C04" w:rsidRDefault="00C808C2" w:rsidP="00C808C2">
      <w:pPr>
        <w:pStyle w:val="Normal1"/>
        <w:spacing w:line="240" w:lineRule="auto"/>
        <w:rPr>
          <w:bCs/>
          <w:color w:val="auto"/>
          <w:szCs w:val="22"/>
        </w:rPr>
      </w:pPr>
    </w:p>
    <w:p w:rsidR="00494A43" w:rsidRPr="00B74C04" w:rsidRDefault="00494A43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  <w:r w:rsidRPr="00B74C04">
        <w:rPr>
          <w:color w:val="auto"/>
          <w:szCs w:val="22"/>
        </w:rPr>
        <w:tab/>
      </w:r>
    </w:p>
    <w:p w:rsidR="00C808C2" w:rsidRPr="00B74C04" w:rsidRDefault="002F26C4" w:rsidP="00D425F0">
      <w:pPr>
        <w:pStyle w:val="Normal1"/>
        <w:spacing w:line="240" w:lineRule="auto"/>
        <w:rPr>
          <w:b/>
          <w:color w:val="auto"/>
          <w:szCs w:val="22"/>
        </w:rPr>
      </w:pPr>
      <w:r w:rsidRPr="00B74C04">
        <w:rPr>
          <w:b/>
          <w:color w:val="auto"/>
          <w:szCs w:val="22"/>
        </w:rPr>
        <w:lastRenderedPageBreak/>
        <w:t>6.6</w:t>
      </w:r>
      <w:r w:rsidR="00494A43" w:rsidRPr="00B74C04">
        <w:rPr>
          <w:b/>
          <w:color w:val="auto"/>
          <w:szCs w:val="22"/>
        </w:rPr>
        <w:tab/>
      </w:r>
      <w:r w:rsidR="00C808C2" w:rsidRPr="00B74C04">
        <w:rPr>
          <w:b/>
          <w:color w:val="auto"/>
          <w:szCs w:val="22"/>
        </w:rPr>
        <w:t>Official Legal Counsel and Contracts</w:t>
      </w:r>
    </w:p>
    <w:p w:rsidR="00DA767E" w:rsidRPr="00B74C04" w:rsidRDefault="00C808C2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b/>
          <w:color w:val="auto"/>
          <w:szCs w:val="22"/>
        </w:rPr>
        <w:tab/>
      </w:r>
      <w:r w:rsidR="00494A43" w:rsidRPr="00B74C04">
        <w:rPr>
          <w:color w:val="auto"/>
          <w:szCs w:val="22"/>
        </w:rPr>
        <w:t xml:space="preserve">Motion </w:t>
      </w:r>
      <w:r w:rsidRPr="00B74C04">
        <w:rPr>
          <w:color w:val="auto"/>
          <w:szCs w:val="22"/>
        </w:rPr>
        <w:t xml:space="preserve">introduced </w:t>
      </w:r>
      <w:r w:rsidR="00494A43" w:rsidRPr="00B74C04">
        <w:rPr>
          <w:color w:val="auto"/>
          <w:szCs w:val="22"/>
        </w:rPr>
        <w:t xml:space="preserve">by </w:t>
      </w:r>
      <w:r w:rsidRPr="00B74C04">
        <w:rPr>
          <w:color w:val="auto"/>
          <w:szCs w:val="22"/>
        </w:rPr>
        <w:t xml:space="preserve">Allan Haugo, </w:t>
      </w:r>
      <w:r w:rsidR="00494A43" w:rsidRPr="00B74C04">
        <w:rPr>
          <w:color w:val="auto"/>
          <w:szCs w:val="22"/>
        </w:rPr>
        <w:t xml:space="preserve">to select Rupp, Anderson, Squires, Anderson &amp; </w:t>
      </w:r>
      <w:r w:rsidR="008E2FFB" w:rsidRPr="00B74C04">
        <w:rPr>
          <w:color w:val="auto"/>
          <w:szCs w:val="22"/>
        </w:rPr>
        <w:tab/>
      </w:r>
      <w:r w:rsidR="00494A43" w:rsidRPr="00B74C04">
        <w:rPr>
          <w:color w:val="auto"/>
          <w:szCs w:val="22"/>
        </w:rPr>
        <w:t>Waldspurger, P.A. as our</w:t>
      </w:r>
      <w:r w:rsidR="00DA767E" w:rsidRPr="00B74C04">
        <w:rPr>
          <w:color w:val="auto"/>
          <w:szCs w:val="22"/>
        </w:rPr>
        <w:t xml:space="preserve"> official legal counsel for 2017</w:t>
      </w:r>
      <w:r w:rsidR="00494A43" w:rsidRPr="00B74C04">
        <w:rPr>
          <w:color w:val="auto"/>
          <w:szCs w:val="22"/>
        </w:rPr>
        <w:t>.</w:t>
      </w:r>
      <w:r w:rsidR="008E2FFB" w:rsidRPr="00B74C04">
        <w:rPr>
          <w:color w:val="auto"/>
          <w:szCs w:val="22"/>
        </w:rPr>
        <w:t xml:space="preserve">  Motion was seconded by John Zima</w:t>
      </w:r>
    </w:p>
    <w:p w:rsidR="00494A43" w:rsidRPr="00B74C04" w:rsidRDefault="00DA767E" w:rsidP="00D425F0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color w:val="auto"/>
          <w:szCs w:val="22"/>
        </w:rPr>
        <w:tab/>
      </w:r>
      <w:r w:rsidR="008E2FFB" w:rsidRPr="00B74C04">
        <w:rPr>
          <w:color w:val="auto"/>
          <w:szCs w:val="22"/>
        </w:rPr>
        <w:t>Motion carried unanimously.</w:t>
      </w:r>
    </w:p>
    <w:p w:rsidR="00AB2B7B" w:rsidRPr="00B74C04" w:rsidRDefault="00CF2978" w:rsidP="00D425F0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B74C04">
        <w:rPr>
          <w:rFonts w:ascii="Arial" w:hAnsi="Arial" w:cs="Arial"/>
          <w:color w:val="auto"/>
          <w:sz w:val="22"/>
          <w:szCs w:val="22"/>
        </w:rPr>
        <w:tab/>
      </w:r>
      <w:r w:rsidRPr="00B74C04">
        <w:rPr>
          <w:rFonts w:ascii="Arial" w:hAnsi="Arial" w:cs="Arial"/>
          <w:color w:val="auto"/>
          <w:sz w:val="22"/>
          <w:szCs w:val="22"/>
        </w:rPr>
        <w:tab/>
      </w:r>
    </w:p>
    <w:p w:rsidR="008D3B41" w:rsidRPr="00B74C04" w:rsidRDefault="00AE4315" w:rsidP="00D425F0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  <w:r w:rsidRPr="00B74C04">
        <w:rPr>
          <w:rFonts w:ascii="Arial" w:hAnsi="Arial" w:cs="Arial"/>
          <w:b/>
          <w:color w:val="auto"/>
          <w:sz w:val="22"/>
          <w:szCs w:val="22"/>
        </w:rPr>
        <w:t>6.</w:t>
      </w:r>
      <w:r w:rsidR="002F26C4" w:rsidRPr="00B74C04">
        <w:rPr>
          <w:rFonts w:ascii="Arial" w:hAnsi="Arial" w:cs="Arial"/>
          <w:b/>
          <w:color w:val="auto"/>
          <w:sz w:val="22"/>
          <w:szCs w:val="22"/>
        </w:rPr>
        <w:t>7</w:t>
      </w:r>
      <w:r w:rsidRPr="00B74C04">
        <w:rPr>
          <w:rFonts w:ascii="Arial" w:hAnsi="Arial" w:cs="Arial"/>
          <w:b/>
          <w:color w:val="auto"/>
          <w:sz w:val="22"/>
          <w:szCs w:val="22"/>
        </w:rPr>
        <w:tab/>
      </w:r>
      <w:r w:rsidR="008D3B41" w:rsidRPr="00B74C04">
        <w:rPr>
          <w:rFonts w:ascii="Arial" w:hAnsi="Arial" w:cs="Arial"/>
          <w:b/>
          <w:color w:val="auto"/>
          <w:sz w:val="22"/>
          <w:szCs w:val="22"/>
        </w:rPr>
        <w:t>Official Newspaper</w:t>
      </w:r>
    </w:p>
    <w:p w:rsidR="004F545B" w:rsidRPr="00B74C04" w:rsidRDefault="008D3B41" w:rsidP="00D425F0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B74C04">
        <w:rPr>
          <w:rFonts w:ascii="Arial" w:hAnsi="Arial" w:cs="Arial"/>
          <w:b/>
          <w:color w:val="auto"/>
          <w:sz w:val="22"/>
          <w:szCs w:val="22"/>
        </w:rPr>
        <w:tab/>
      </w:r>
      <w:r w:rsidR="00AE4315" w:rsidRPr="00B74C04">
        <w:rPr>
          <w:rFonts w:ascii="Arial" w:hAnsi="Arial" w:cs="Arial"/>
          <w:color w:val="auto"/>
          <w:sz w:val="22"/>
          <w:szCs w:val="22"/>
        </w:rPr>
        <w:t>Motion</w:t>
      </w:r>
      <w:r w:rsidRPr="00B74C04">
        <w:rPr>
          <w:rFonts w:ascii="Arial" w:hAnsi="Arial" w:cs="Arial"/>
          <w:color w:val="auto"/>
          <w:sz w:val="22"/>
          <w:szCs w:val="22"/>
        </w:rPr>
        <w:t xml:space="preserve"> introduced </w:t>
      </w:r>
      <w:r w:rsidR="00AE4315" w:rsidRPr="00B74C04">
        <w:rPr>
          <w:rFonts w:ascii="Arial" w:hAnsi="Arial" w:cs="Arial"/>
          <w:color w:val="auto"/>
          <w:sz w:val="22"/>
          <w:szCs w:val="22"/>
        </w:rPr>
        <w:t xml:space="preserve">by </w:t>
      </w:r>
      <w:r w:rsidRPr="00B74C04">
        <w:rPr>
          <w:rFonts w:ascii="Arial" w:hAnsi="Arial" w:cs="Arial"/>
          <w:color w:val="auto"/>
          <w:sz w:val="22"/>
          <w:szCs w:val="22"/>
        </w:rPr>
        <w:t>Stacy Bly</w:t>
      </w:r>
      <w:r w:rsidR="00AE4315" w:rsidRPr="00B74C04">
        <w:rPr>
          <w:rFonts w:ascii="Arial" w:hAnsi="Arial" w:cs="Arial"/>
          <w:color w:val="auto"/>
          <w:sz w:val="22"/>
          <w:szCs w:val="22"/>
        </w:rPr>
        <w:t xml:space="preserve">, to select the Mahnomen Pioneer as the </w:t>
      </w:r>
      <w:r w:rsidR="004F545B" w:rsidRPr="00B74C04">
        <w:rPr>
          <w:rFonts w:ascii="Arial" w:hAnsi="Arial" w:cs="Arial"/>
          <w:color w:val="auto"/>
          <w:sz w:val="22"/>
          <w:szCs w:val="22"/>
        </w:rPr>
        <w:t xml:space="preserve">official newspaper for </w:t>
      </w:r>
      <w:r w:rsidRPr="00B74C04">
        <w:rPr>
          <w:rFonts w:ascii="Arial" w:hAnsi="Arial" w:cs="Arial"/>
          <w:color w:val="auto"/>
          <w:sz w:val="22"/>
          <w:szCs w:val="22"/>
        </w:rPr>
        <w:tab/>
      </w:r>
      <w:r w:rsidR="004F545B" w:rsidRPr="00B74C04">
        <w:rPr>
          <w:rFonts w:ascii="Arial" w:hAnsi="Arial" w:cs="Arial"/>
          <w:color w:val="auto"/>
          <w:sz w:val="22"/>
          <w:szCs w:val="22"/>
        </w:rPr>
        <w:t>2017</w:t>
      </w:r>
      <w:r w:rsidR="00AE4315" w:rsidRPr="00B74C04">
        <w:rPr>
          <w:rFonts w:ascii="Arial" w:hAnsi="Arial" w:cs="Arial"/>
          <w:color w:val="auto"/>
          <w:sz w:val="22"/>
          <w:szCs w:val="22"/>
        </w:rPr>
        <w:t>.</w:t>
      </w:r>
      <w:r w:rsidRPr="00B74C04">
        <w:rPr>
          <w:rFonts w:ascii="Arial" w:hAnsi="Arial" w:cs="Arial"/>
          <w:color w:val="auto"/>
          <w:sz w:val="22"/>
          <w:szCs w:val="22"/>
        </w:rPr>
        <w:t xml:space="preserve">  Motion was seconded by Jon Syverson.</w:t>
      </w:r>
    </w:p>
    <w:p w:rsidR="00AE4315" w:rsidRPr="00B74C04" w:rsidRDefault="004F545B" w:rsidP="00D425F0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B74C04">
        <w:rPr>
          <w:rFonts w:ascii="Arial" w:hAnsi="Arial" w:cs="Arial"/>
          <w:color w:val="auto"/>
          <w:sz w:val="22"/>
          <w:szCs w:val="22"/>
        </w:rPr>
        <w:tab/>
      </w:r>
      <w:r w:rsidR="008D3B41" w:rsidRPr="00B74C04">
        <w:rPr>
          <w:rFonts w:ascii="Arial" w:hAnsi="Arial" w:cs="Arial"/>
          <w:color w:val="auto"/>
          <w:sz w:val="22"/>
          <w:szCs w:val="22"/>
        </w:rPr>
        <w:t>Motion carried unanimously.</w:t>
      </w:r>
    </w:p>
    <w:p w:rsidR="00AE4315" w:rsidRPr="00B74C04" w:rsidRDefault="00AE4315" w:rsidP="00D425F0">
      <w:pPr>
        <w:pStyle w:val="FreeForm"/>
        <w:rPr>
          <w:rFonts w:ascii="Arial" w:hAnsi="Arial" w:cs="Arial"/>
          <w:color w:val="auto"/>
          <w:sz w:val="22"/>
          <w:szCs w:val="22"/>
        </w:rPr>
      </w:pPr>
    </w:p>
    <w:p w:rsidR="008D3B41" w:rsidRPr="00B74C04" w:rsidRDefault="00AE4315" w:rsidP="00D425F0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  <w:r w:rsidRPr="00B74C04">
        <w:rPr>
          <w:rFonts w:ascii="Arial" w:hAnsi="Arial" w:cs="Arial"/>
          <w:b/>
          <w:color w:val="auto"/>
          <w:sz w:val="22"/>
          <w:szCs w:val="22"/>
        </w:rPr>
        <w:t>6.</w:t>
      </w:r>
      <w:r w:rsidR="002F26C4" w:rsidRPr="00B74C04">
        <w:rPr>
          <w:rFonts w:ascii="Arial" w:hAnsi="Arial" w:cs="Arial"/>
          <w:b/>
          <w:color w:val="auto"/>
          <w:sz w:val="22"/>
          <w:szCs w:val="22"/>
        </w:rPr>
        <w:t>8</w:t>
      </w:r>
      <w:r w:rsidRPr="00B74C04">
        <w:rPr>
          <w:rFonts w:ascii="Arial" w:hAnsi="Arial" w:cs="Arial"/>
          <w:b/>
          <w:color w:val="auto"/>
          <w:sz w:val="22"/>
          <w:szCs w:val="22"/>
        </w:rPr>
        <w:tab/>
      </w:r>
      <w:r w:rsidR="008D3B41" w:rsidRPr="00B74C04">
        <w:rPr>
          <w:rFonts w:ascii="Arial" w:hAnsi="Arial" w:cs="Arial"/>
          <w:b/>
          <w:color w:val="auto"/>
          <w:sz w:val="22"/>
          <w:szCs w:val="22"/>
        </w:rPr>
        <w:t>Official Signatures</w:t>
      </w:r>
    </w:p>
    <w:p w:rsidR="00AE4315" w:rsidRPr="00B74C04" w:rsidRDefault="008D3B41" w:rsidP="008D3B41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B74C04">
        <w:rPr>
          <w:rFonts w:ascii="Arial" w:hAnsi="Arial" w:cs="Arial"/>
          <w:b/>
          <w:color w:val="auto"/>
          <w:sz w:val="22"/>
          <w:szCs w:val="22"/>
        </w:rPr>
        <w:tab/>
      </w:r>
      <w:r w:rsidRPr="00B74C04">
        <w:rPr>
          <w:rFonts w:ascii="Arial" w:hAnsi="Arial" w:cs="Arial"/>
          <w:color w:val="auto"/>
          <w:sz w:val="22"/>
          <w:szCs w:val="22"/>
        </w:rPr>
        <w:t xml:space="preserve">Motion introduced by Allan Haugo, </w:t>
      </w:r>
      <w:r w:rsidR="004C0C69" w:rsidRPr="00B74C04">
        <w:rPr>
          <w:rFonts w:ascii="Arial" w:hAnsi="Arial" w:cs="Arial"/>
          <w:color w:val="auto"/>
          <w:sz w:val="22"/>
          <w:szCs w:val="22"/>
        </w:rPr>
        <w:t xml:space="preserve">and seconded by John Zima to authorize machined </w:t>
      </w:r>
      <w:r w:rsidR="004C0C69" w:rsidRPr="00B74C04">
        <w:rPr>
          <w:rFonts w:ascii="Arial" w:hAnsi="Arial" w:cs="Arial"/>
          <w:color w:val="auto"/>
          <w:sz w:val="22"/>
          <w:szCs w:val="22"/>
        </w:rPr>
        <w:tab/>
        <w:t xml:space="preserve">signatures. </w:t>
      </w:r>
    </w:p>
    <w:p w:rsidR="004C0C69" w:rsidRPr="00B74C04" w:rsidRDefault="004C0C69" w:rsidP="008D3B41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B74C04">
        <w:rPr>
          <w:rFonts w:ascii="Arial" w:hAnsi="Arial" w:cs="Arial"/>
          <w:color w:val="auto"/>
          <w:sz w:val="22"/>
          <w:szCs w:val="22"/>
        </w:rPr>
        <w:tab/>
        <w:t>Motion carried unanimously.</w:t>
      </w:r>
    </w:p>
    <w:p w:rsidR="00AE4315" w:rsidRPr="00B74C04" w:rsidRDefault="00AE4315" w:rsidP="00D425F0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</w:p>
    <w:p w:rsidR="00E97415" w:rsidRPr="00B74C04" w:rsidRDefault="002F26C4" w:rsidP="00D425F0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B74C04">
        <w:rPr>
          <w:rFonts w:ascii="Arial" w:hAnsi="Arial" w:cs="Arial"/>
          <w:b/>
          <w:color w:val="auto"/>
          <w:sz w:val="22"/>
          <w:szCs w:val="22"/>
        </w:rPr>
        <w:t>6.9</w:t>
      </w:r>
      <w:r w:rsidR="00AE4315" w:rsidRPr="00B74C04">
        <w:rPr>
          <w:rFonts w:ascii="Arial" w:hAnsi="Arial" w:cs="Arial"/>
          <w:color w:val="auto"/>
          <w:sz w:val="22"/>
          <w:szCs w:val="22"/>
        </w:rPr>
        <w:tab/>
        <w:t xml:space="preserve">The Superintendent recommended to keep the annual meeting and compensation the same </w:t>
      </w:r>
      <w:r w:rsidR="004C0C69" w:rsidRPr="00B74C04">
        <w:rPr>
          <w:rFonts w:ascii="Arial" w:hAnsi="Arial" w:cs="Arial"/>
          <w:color w:val="auto"/>
          <w:sz w:val="22"/>
          <w:szCs w:val="22"/>
        </w:rPr>
        <w:tab/>
      </w:r>
      <w:r w:rsidR="00AE4315" w:rsidRPr="00B74C04">
        <w:rPr>
          <w:rFonts w:ascii="Arial" w:hAnsi="Arial" w:cs="Arial"/>
          <w:color w:val="auto"/>
          <w:sz w:val="22"/>
          <w:szCs w:val="22"/>
        </w:rPr>
        <w:t xml:space="preserve">as </w:t>
      </w:r>
      <w:r w:rsidR="004F545B" w:rsidRPr="00B74C04">
        <w:rPr>
          <w:rFonts w:ascii="Arial" w:hAnsi="Arial" w:cs="Arial"/>
          <w:color w:val="auto"/>
          <w:sz w:val="22"/>
          <w:szCs w:val="22"/>
        </w:rPr>
        <w:t>2016.  Below is the 2017</w:t>
      </w:r>
      <w:r w:rsidR="00AE4315" w:rsidRPr="00B74C04">
        <w:rPr>
          <w:rFonts w:ascii="Arial" w:hAnsi="Arial" w:cs="Arial"/>
          <w:color w:val="auto"/>
          <w:sz w:val="22"/>
          <w:szCs w:val="22"/>
        </w:rPr>
        <w:t xml:space="preserve"> Pay.</w:t>
      </w:r>
    </w:p>
    <w:p w:rsidR="004C7190" w:rsidRPr="00B74C04" w:rsidRDefault="004C7190" w:rsidP="00D425F0">
      <w:pPr>
        <w:pStyle w:val="FreeForm"/>
        <w:rPr>
          <w:rFonts w:ascii="Arial" w:hAnsi="Arial" w:cs="Arial"/>
          <w:color w:val="auto"/>
          <w:sz w:val="22"/>
          <w:szCs w:val="22"/>
        </w:rPr>
      </w:pPr>
    </w:p>
    <w:tbl>
      <w:tblPr>
        <w:tblStyle w:val="TableGrid"/>
        <w:tblW w:w="0" w:type="auto"/>
        <w:tblInd w:w="797" w:type="dxa"/>
        <w:tblLook w:val="04A0" w:firstRow="1" w:lastRow="0" w:firstColumn="1" w:lastColumn="0" w:noHBand="0" w:noVBand="1"/>
      </w:tblPr>
      <w:tblGrid>
        <w:gridCol w:w="3068"/>
        <w:gridCol w:w="2012"/>
      </w:tblGrid>
      <w:tr w:rsidR="00B74C04" w:rsidRPr="00B74C04" w:rsidTr="00DC77E1">
        <w:tc>
          <w:tcPr>
            <w:tcW w:w="3068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Chairperson:</w:t>
            </w:r>
          </w:p>
        </w:tc>
        <w:tc>
          <w:tcPr>
            <w:tcW w:w="2012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$150.00 Annual</w:t>
            </w:r>
          </w:p>
        </w:tc>
      </w:tr>
      <w:tr w:rsidR="00B74C04" w:rsidRPr="00B74C04" w:rsidTr="00DC77E1">
        <w:tc>
          <w:tcPr>
            <w:tcW w:w="3068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Clerk:</w:t>
            </w:r>
          </w:p>
        </w:tc>
        <w:tc>
          <w:tcPr>
            <w:tcW w:w="2012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 xml:space="preserve">$150.00 Annual </w:t>
            </w:r>
          </w:p>
        </w:tc>
      </w:tr>
      <w:tr w:rsidR="00B74C04" w:rsidRPr="00B74C04" w:rsidTr="00DC77E1">
        <w:tc>
          <w:tcPr>
            <w:tcW w:w="3068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Treasurer:</w:t>
            </w:r>
          </w:p>
        </w:tc>
        <w:tc>
          <w:tcPr>
            <w:tcW w:w="2012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$120.00 Annual</w:t>
            </w:r>
          </w:p>
        </w:tc>
      </w:tr>
      <w:tr w:rsidR="00B74C04" w:rsidRPr="00B74C04" w:rsidTr="00DC77E1">
        <w:tc>
          <w:tcPr>
            <w:tcW w:w="3068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Board Secretary:</w:t>
            </w:r>
          </w:p>
        </w:tc>
        <w:tc>
          <w:tcPr>
            <w:tcW w:w="2012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$45.00/Meeting</w:t>
            </w:r>
          </w:p>
        </w:tc>
      </w:tr>
      <w:tr w:rsidR="00B74C04" w:rsidRPr="00B74C04" w:rsidTr="00DC77E1">
        <w:tc>
          <w:tcPr>
            <w:tcW w:w="3068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Regular Monthly Meeting:</w:t>
            </w:r>
          </w:p>
        </w:tc>
        <w:tc>
          <w:tcPr>
            <w:tcW w:w="2012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$50.00/Meeting</w:t>
            </w:r>
          </w:p>
        </w:tc>
      </w:tr>
      <w:tr w:rsidR="00B74C04" w:rsidRPr="00B74C04" w:rsidTr="00DC77E1">
        <w:tc>
          <w:tcPr>
            <w:tcW w:w="3068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Negotiation Meeting:</w:t>
            </w:r>
          </w:p>
        </w:tc>
        <w:tc>
          <w:tcPr>
            <w:tcW w:w="2012" w:type="dxa"/>
          </w:tcPr>
          <w:p w:rsidR="004C7190" w:rsidRPr="00B74C04" w:rsidRDefault="004C7190" w:rsidP="00D425F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$60.00/Meeting</w:t>
            </w:r>
          </w:p>
        </w:tc>
      </w:tr>
      <w:tr w:rsidR="00B74C04" w:rsidRPr="00B74C04" w:rsidTr="00DC77E1">
        <w:tc>
          <w:tcPr>
            <w:tcW w:w="3068" w:type="dxa"/>
          </w:tcPr>
          <w:p w:rsidR="004C7190" w:rsidRPr="00B74C04" w:rsidRDefault="004C7190" w:rsidP="004C719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Special Committee Meeting:</w:t>
            </w:r>
          </w:p>
        </w:tc>
        <w:tc>
          <w:tcPr>
            <w:tcW w:w="2012" w:type="dxa"/>
          </w:tcPr>
          <w:p w:rsidR="004C7190" w:rsidRPr="00B74C04" w:rsidRDefault="004C7190" w:rsidP="004C719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 xml:space="preserve">$45.00/Meeting </w:t>
            </w:r>
          </w:p>
        </w:tc>
      </w:tr>
      <w:tr w:rsidR="00B74C04" w:rsidRPr="00B74C04" w:rsidTr="00DC77E1">
        <w:tc>
          <w:tcPr>
            <w:tcW w:w="3068" w:type="dxa"/>
          </w:tcPr>
          <w:p w:rsidR="004C7190" w:rsidRPr="00B74C04" w:rsidRDefault="004C7190" w:rsidP="004C719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 xml:space="preserve">All day/Out of District: </w:t>
            </w:r>
          </w:p>
        </w:tc>
        <w:tc>
          <w:tcPr>
            <w:tcW w:w="2012" w:type="dxa"/>
          </w:tcPr>
          <w:p w:rsidR="004C7190" w:rsidRPr="00B74C04" w:rsidRDefault="004C7190" w:rsidP="004C7190">
            <w:pPr>
              <w:pStyle w:val="FreeForm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74C04">
              <w:rPr>
                <w:rFonts w:ascii="Arial" w:hAnsi="Arial" w:cs="Arial"/>
                <w:color w:val="auto"/>
                <w:sz w:val="22"/>
                <w:szCs w:val="22"/>
              </w:rPr>
              <w:t>$100.00/Meeting</w:t>
            </w:r>
          </w:p>
        </w:tc>
      </w:tr>
    </w:tbl>
    <w:p w:rsidR="00032D63" w:rsidRPr="00B74C04" w:rsidRDefault="00032D63" w:rsidP="00D425F0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B74C04">
        <w:rPr>
          <w:rFonts w:ascii="Arial" w:hAnsi="Arial" w:cs="Arial"/>
          <w:color w:val="auto"/>
          <w:sz w:val="22"/>
          <w:szCs w:val="22"/>
        </w:rPr>
        <w:tab/>
        <w:t xml:space="preserve">  </w:t>
      </w:r>
    </w:p>
    <w:p w:rsidR="009B7930" w:rsidRPr="00B74C04" w:rsidRDefault="00032D63" w:rsidP="00D425F0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  <w:r w:rsidRPr="00B74C04">
        <w:rPr>
          <w:rFonts w:ascii="Arial" w:eastAsia="Times New Roman" w:hAnsi="Arial" w:cs="Arial"/>
          <w:bCs/>
          <w:color w:val="auto"/>
          <w:sz w:val="22"/>
          <w:szCs w:val="22"/>
        </w:rPr>
        <w:t xml:space="preserve">Motion </w:t>
      </w:r>
      <w:r w:rsidR="004C0C69" w:rsidRPr="00B74C04">
        <w:rPr>
          <w:rFonts w:ascii="Arial" w:eastAsia="Times New Roman" w:hAnsi="Arial" w:cs="Arial"/>
          <w:bCs/>
          <w:color w:val="auto"/>
          <w:sz w:val="22"/>
          <w:szCs w:val="22"/>
        </w:rPr>
        <w:t xml:space="preserve">introduced </w:t>
      </w:r>
      <w:r w:rsidRPr="00B74C04">
        <w:rPr>
          <w:rFonts w:ascii="Arial" w:eastAsia="Times New Roman" w:hAnsi="Arial" w:cs="Arial"/>
          <w:bCs/>
          <w:color w:val="auto"/>
          <w:sz w:val="22"/>
          <w:szCs w:val="22"/>
        </w:rPr>
        <w:t xml:space="preserve">by </w:t>
      </w:r>
      <w:r w:rsidR="004C0C69" w:rsidRPr="00B74C04">
        <w:rPr>
          <w:rFonts w:ascii="Arial" w:eastAsia="Times New Roman" w:hAnsi="Arial" w:cs="Arial"/>
          <w:bCs/>
          <w:color w:val="auto"/>
          <w:sz w:val="22"/>
          <w:szCs w:val="22"/>
        </w:rPr>
        <w:t>Jon Syverson</w:t>
      </w:r>
      <w:r w:rsidRPr="00B74C04">
        <w:rPr>
          <w:rFonts w:ascii="Arial" w:eastAsia="Times New Roman" w:hAnsi="Arial" w:cs="Arial"/>
          <w:bCs/>
          <w:color w:val="auto"/>
          <w:sz w:val="22"/>
          <w:szCs w:val="22"/>
        </w:rPr>
        <w:t xml:space="preserve">, seconded by </w:t>
      </w:r>
      <w:r w:rsidR="004C0C69" w:rsidRPr="00B74C04">
        <w:rPr>
          <w:rFonts w:ascii="Arial" w:eastAsia="Times New Roman" w:hAnsi="Arial" w:cs="Arial"/>
          <w:bCs/>
          <w:color w:val="auto"/>
          <w:sz w:val="22"/>
          <w:szCs w:val="22"/>
        </w:rPr>
        <w:t>John Zima</w:t>
      </w:r>
      <w:r w:rsidRPr="00B74C04">
        <w:rPr>
          <w:rFonts w:ascii="Arial" w:eastAsia="Times New Roman" w:hAnsi="Arial" w:cs="Arial"/>
          <w:bCs/>
          <w:color w:val="auto"/>
          <w:sz w:val="22"/>
          <w:szCs w:val="22"/>
        </w:rPr>
        <w:t xml:space="preserve">, to select the annual meeting and </w:t>
      </w:r>
      <w:r w:rsidR="009B7930" w:rsidRPr="00B74C04">
        <w:rPr>
          <w:rFonts w:ascii="Arial" w:eastAsia="Times New Roman" w:hAnsi="Arial" w:cs="Arial"/>
          <w:bCs/>
          <w:color w:val="auto"/>
          <w:sz w:val="22"/>
          <w:szCs w:val="22"/>
        </w:rPr>
        <w:t>compensation for 2017</w:t>
      </w:r>
      <w:r w:rsidR="00412E07" w:rsidRPr="00B74C04">
        <w:rPr>
          <w:rFonts w:ascii="Arial" w:eastAsia="Times New Roman" w:hAnsi="Arial" w:cs="Arial"/>
          <w:bCs/>
          <w:color w:val="auto"/>
          <w:sz w:val="22"/>
          <w:szCs w:val="22"/>
        </w:rPr>
        <w:t xml:space="preserve">.  </w:t>
      </w:r>
    </w:p>
    <w:p w:rsidR="00032D63" w:rsidRPr="00B74C04" w:rsidRDefault="004C0C69" w:rsidP="00D425F0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  <w:r w:rsidRPr="00B74C04">
        <w:rPr>
          <w:rFonts w:ascii="Arial" w:eastAsia="Times New Roman" w:hAnsi="Arial" w:cs="Arial"/>
          <w:bCs/>
          <w:color w:val="auto"/>
          <w:sz w:val="22"/>
          <w:szCs w:val="22"/>
        </w:rPr>
        <w:t>Motion carried unanimously.</w:t>
      </w:r>
    </w:p>
    <w:p w:rsidR="004C0C69" w:rsidRPr="00B74C04" w:rsidRDefault="004C0C69" w:rsidP="00D425F0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</w:p>
    <w:p w:rsidR="004C0C69" w:rsidRPr="00B74C04" w:rsidRDefault="004C0C69" w:rsidP="00D425F0">
      <w:pPr>
        <w:pStyle w:val="FreeForm"/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B74C04">
        <w:rPr>
          <w:rFonts w:ascii="Arial" w:eastAsia="Times New Roman" w:hAnsi="Arial" w:cs="Arial"/>
          <w:b/>
          <w:bCs/>
          <w:color w:val="auto"/>
          <w:sz w:val="22"/>
          <w:szCs w:val="22"/>
        </w:rPr>
        <w:t>7.0</w:t>
      </w:r>
      <w:r w:rsidRPr="00B74C04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  <w:t>Future Consideration for School Board Meetings.</w:t>
      </w:r>
    </w:p>
    <w:p w:rsidR="004C0C69" w:rsidRPr="00B74C04" w:rsidRDefault="004C0C69" w:rsidP="00D425F0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  <w:r w:rsidRPr="00B74C04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  <w:r w:rsidRPr="00B74C04">
        <w:rPr>
          <w:rFonts w:ascii="Arial" w:eastAsia="Times New Roman" w:hAnsi="Arial" w:cs="Arial"/>
          <w:bCs/>
          <w:color w:val="auto"/>
          <w:sz w:val="22"/>
          <w:szCs w:val="22"/>
        </w:rPr>
        <w:t>January 18, 2017 – Impact Aid – 6:00 PM – Waubun Media Center</w:t>
      </w:r>
    </w:p>
    <w:p w:rsidR="00BC786C" w:rsidRPr="00B74C04" w:rsidRDefault="00103690" w:rsidP="00D425F0">
      <w:pPr>
        <w:pStyle w:val="FreeForm"/>
        <w:rPr>
          <w:rFonts w:ascii="Arial" w:eastAsia="Times New Roman" w:hAnsi="Arial" w:cs="Arial"/>
          <w:bCs/>
          <w:color w:val="auto"/>
          <w:sz w:val="22"/>
          <w:szCs w:val="22"/>
        </w:rPr>
      </w:pPr>
      <w:bookmarkStart w:id="0" w:name="_GoBack"/>
      <w:bookmarkEnd w:id="0"/>
      <w:r w:rsidRPr="00B74C04">
        <w:rPr>
          <w:rFonts w:ascii="Arial" w:hAnsi="Arial" w:cs="Arial"/>
          <w:bCs/>
          <w:color w:val="auto"/>
          <w:sz w:val="22"/>
          <w:szCs w:val="22"/>
        </w:rPr>
        <w:tab/>
      </w:r>
      <w:r w:rsidR="00BC786C" w:rsidRPr="00B74C04">
        <w:rPr>
          <w:rFonts w:ascii="Arial" w:hAnsi="Arial" w:cs="Arial"/>
          <w:color w:val="auto"/>
          <w:sz w:val="22"/>
          <w:szCs w:val="22"/>
        </w:rPr>
        <w:tab/>
      </w:r>
      <w:r w:rsidR="00BC786C" w:rsidRPr="00B74C04">
        <w:rPr>
          <w:rFonts w:ascii="Arial" w:hAnsi="Arial" w:cs="Arial"/>
          <w:color w:val="auto"/>
          <w:sz w:val="22"/>
          <w:szCs w:val="22"/>
        </w:rPr>
        <w:tab/>
      </w:r>
      <w:r w:rsidR="00BC786C" w:rsidRPr="00B74C04">
        <w:rPr>
          <w:rFonts w:ascii="Arial" w:hAnsi="Arial" w:cs="Arial"/>
          <w:color w:val="auto"/>
          <w:sz w:val="22"/>
          <w:szCs w:val="22"/>
        </w:rPr>
        <w:tab/>
      </w:r>
      <w:r w:rsidR="00D425F0" w:rsidRPr="00B74C04">
        <w:rPr>
          <w:rFonts w:ascii="Arial" w:hAnsi="Arial" w:cs="Arial"/>
          <w:color w:val="auto"/>
          <w:sz w:val="22"/>
          <w:szCs w:val="22"/>
        </w:rPr>
        <w:tab/>
        <w:t xml:space="preserve">                              </w:t>
      </w:r>
    </w:p>
    <w:p w:rsidR="00032D63" w:rsidRPr="00B74C04" w:rsidRDefault="004C0C69" w:rsidP="00032D63">
      <w:pPr>
        <w:pStyle w:val="Normal1"/>
        <w:spacing w:line="240" w:lineRule="auto"/>
        <w:rPr>
          <w:color w:val="auto"/>
          <w:szCs w:val="22"/>
        </w:rPr>
      </w:pPr>
      <w:r w:rsidRPr="00B74C04">
        <w:rPr>
          <w:b/>
          <w:color w:val="auto"/>
          <w:szCs w:val="22"/>
        </w:rPr>
        <w:t>7.1</w:t>
      </w:r>
      <w:r w:rsidR="00AB2B7B" w:rsidRPr="00B74C04">
        <w:rPr>
          <w:color w:val="auto"/>
          <w:szCs w:val="22"/>
        </w:rPr>
        <w:tab/>
      </w:r>
      <w:r w:rsidR="00032D63" w:rsidRPr="00B74C04">
        <w:rPr>
          <w:color w:val="auto"/>
          <w:szCs w:val="22"/>
        </w:rPr>
        <w:t xml:space="preserve">Motion by </w:t>
      </w:r>
      <w:r w:rsidRPr="00B74C04">
        <w:rPr>
          <w:color w:val="auto"/>
          <w:szCs w:val="22"/>
        </w:rPr>
        <w:t>John Zima</w:t>
      </w:r>
      <w:r w:rsidR="00032D63" w:rsidRPr="00B74C04">
        <w:rPr>
          <w:color w:val="auto"/>
          <w:szCs w:val="22"/>
        </w:rPr>
        <w:t xml:space="preserve">, seconded by </w:t>
      </w:r>
      <w:r w:rsidRPr="00B74C04">
        <w:rPr>
          <w:color w:val="auto"/>
          <w:szCs w:val="22"/>
        </w:rPr>
        <w:t>Stacy Bly</w:t>
      </w:r>
      <w:r w:rsidR="00032D63" w:rsidRPr="00B74C04">
        <w:rPr>
          <w:color w:val="auto"/>
          <w:szCs w:val="22"/>
        </w:rPr>
        <w:t xml:space="preserve"> to adjourn the meeting at </w:t>
      </w:r>
      <w:r w:rsidRPr="00B74C04">
        <w:rPr>
          <w:color w:val="auto"/>
          <w:szCs w:val="22"/>
        </w:rPr>
        <w:t>6:14</w:t>
      </w:r>
      <w:r w:rsidR="009B7930" w:rsidRPr="00B74C04">
        <w:rPr>
          <w:color w:val="auto"/>
          <w:szCs w:val="22"/>
        </w:rPr>
        <w:t xml:space="preserve"> </w:t>
      </w:r>
      <w:r w:rsidR="00032D63" w:rsidRPr="00B74C04">
        <w:rPr>
          <w:color w:val="auto"/>
          <w:szCs w:val="22"/>
        </w:rPr>
        <w:t>P.M.</w:t>
      </w:r>
      <w:r w:rsidR="00E97415" w:rsidRPr="00B74C04">
        <w:rPr>
          <w:color w:val="auto"/>
          <w:szCs w:val="22"/>
        </w:rPr>
        <w:t xml:space="preserve"> </w:t>
      </w:r>
      <w:r w:rsidR="00032D63" w:rsidRPr="00B74C04">
        <w:rPr>
          <w:color w:val="auto"/>
          <w:szCs w:val="22"/>
        </w:rPr>
        <w:t xml:space="preserve">Motion </w:t>
      </w:r>
      <w:r w:rsidR="004F2D75" w:rsidRPr="00B74C04">
        <w:rPr>
          <w:color w:val="auto"/>
          <w:szCs w:val="22"/>
        </w:rPr>
        <w:tab/>
      </w:r>
      <w:r w:rsidR="00032D63" w:rsidRPr="00B74C04">
        <w:rPr>
          <w:color w:val="auto"/>
          <w:szCs w:val="22"/>
        </w:rPr>
        <w:t>carried</w:t>
      </w:r>
      <w:r w:rsidR="004F2D75" w:rsidRPr="00B74C04">
        <w:rPr>
          <w:color w:val="auto"/>
          <w:szCs w:val="22"/>
        </w:rPr>
        <w:t xml:space="preserve"> unanimously.</w:t>
      </w:r>
    </w:p>
    <w:p w:rsidR="00D70803" w:rsidRPr="00B74C04" w:rsidRDefault="00D70803" w:rsidP="00032D63">
      <w:pPr>
        <w:pStyle w:val="Normal1"/>
        <w:spacing w:line="240" w:lineRule="auto"/>
        <w:rPr>
          <w:color w:val="auto"/>
          <w:szCs w:val="22"/>
        </w:rPr>
      </w:pPr>
    </w:p>
    <w:p w:rsidR="00D70803" w:rsidRPr="00B74C04" w:rsidRDefault="00D70803" w:rsidP="00530892">
      <w:pPr>
        <w:pStyle w:val="Normal1"/>
        <w:spacing w:line="240" w:lineRule="auto"/>
        <w:ind w:left="90"/>
        <w:rPr>
          <w:color w:val="auto"/>
          <w:szCs w:val="22"/>
        </w:rPr>
      </w:pPr>
    </w:p>
    <w:p w:rsidR="00BC786C" w:rsidRPr="00B74C04" w:rsidRDefault="00BC786C" w:rsidP="00BC786C">
      <w:pPr>
        <w:pStyle w:val="Normal1"/>
        <w:rPr>
          <w:color w:val="auto"/>
          <w:szCs w:val="22"/>
        </w:rPr>
      </w:pPr>
    </w:p>
    <w:p w:rsidR="00BC786C" w:rsidRPr="00B74C04" w:rsidRDefault="00E20A55" w:rsidP="00D70803">
      <w:pPr>
        <w:jc w:val="center"/>
        <w:rPr>
          <w:color w:val="auto"/>
          <w:szCs w:val="22"/>
        </w:rPr>
      </w:pPr>
      <w:r w:rsidRPr="00B74C04">
        <w:rPr>
          <w:color w:val="auto"/>
          <w:szCs w:val="22"/>
        </w:rPr>
        <w:t>____________________________________________</w:t>
      </w:r>
    </w:p>
    <w:p w:rsidR="00E20A55" w:rsidRPr="00B74C04" w:rsidRDefault="00E20A55" w:rsidP="00D70803">
      <w:pPr>
        <w:jc w:val="center"/>
        <w:rPr>
          <w:color w:val="auto"/>
          <w:szCs w:val="22"/>
        </w:rPr>
      </w:pPr>
      <w:r w:rsidRPr="00B74C04">
        <w:rPr>
          <w:color w:val="auto"/>
          <w:szCs w:val="22"/>
        </w:rPr>
        <w:t>Clerk</w:t>
      </w:r>
    </w:p>
    <w:p w:rsidR="00231715" w:rsidRDefault="00231715"/>
    <w:sectPr w:rsidR="00231715" w:rsidSect="001A2BC3">
      <w:footerReference w:type="default" r:id="rId7"/>
      <w:pgSz w:w="12240" w:h="15840"/>
      <w:pgMar w:top="270" w:right="630" w:bottom="9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6743" w:rsidRDefault="00DC6743">
      <w:pPr>
        <w:spacing w:line="240" w:lineRule="auto"/>
      </w:pPr>
      <w:r>
        <w:separator/>
      </w:r>
    </w:p>
  </w:endnote>
  <w:endnote w:type="continuationSeparator" w:id="0">
    <w:p w:rsidR="00DC6743" w:rsidRDefault="00DC67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4570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021B9" w:rsidRDefault="002021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6CF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008B4" w:rsidRDefault="00DF6CF0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6743" w:rsidRDefault="00DC6743">
      <w:pPr>
        <w:spacing w:line="240" w:lineRule="auto"/>
      </w:pPr>
      <w:r>
        <w:separator/>
      </w:r>
    </w:p>
  </w:footnote>
  <w:footnote w:type="continuationSeparator" w:id="0">
    <w:p w:rsidR="00DC6743" w:rsidRDefault="00DC674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NDS1NDAxMrC0NLFU0lEKTi0uzszPAykwqQUAgkF1ySwAAAA="/>
  </w:docVars>
  <w:rsids>
    <w:rsidRoot w:val="00BC786C"/>
    <w:rsid w:val="0002264E"/>
    <w:rsid w:val="00032D63"/>
    <w:rsid w:val="00052E70"/>
    <w:rsid w:val="000957A5"/>
    <w:rsid w:val="000E522B"/>
    <w:rsid w:val="000E72FA"/>
    <w:rsid w:val="00103690"/>
    <w:rsid w:val="00153975"/>
    <w:rsid w:val="00166AC3"/>
    <w:rsid w:val="00197C54"/>
    <w:rsid w:val="001C391C"/>
    <w:rsid w:val="002021B9"/>
    <w:rsid w:val="002109D7"/>
    <w:rsid w:val="00227580"/>
    <w:rsid w:val="00231715"/>
    <w:rsid w:val="00237830"/>
    <w:rsid w:val="00245805"/>
    <w:rsid w:val="002A31F8"/>
    <w:rsid w:val="002F0DD8"/>
    <w:rsid w:val="002F26C4"/>
    <w:rsid w:val="002F5480"/>
    <w:rsid w:val="003E07AA"/>
    <w:rsid w:val="003F5085"/>
    <w:rsid w:val="00405384"/>
    <w:rsid w:val="00412E07"/>
    <w:rsid w:val="00413374"/>
    <w:rsid w:val="00434259"/>
    <w:rsid w:val="0045158E"/>
    <w:rsid w:val="00451F46"/>
    <w:rsid w:val="004866D8"/>
    <w:rsid w:val="00494A43"/>
    <w:rsid w:val="004A7A79"/>
    <w:rsid w:val="004C0C69"/>
    <w:rsid w:val="004C11E9"/>
    <w:rsid w:val="004C5897"/>
    <w:rsid w:val="004C7190"/>
    <w:rsid w:val="004F2D75"/>
    <w:rsid w:val="004F545B"/>
    <w:rsid w:val="0052144B"/>
    <w:rsid w:val="00530892"/>
    <w:rsid w:val="00540D4D"/>
    <w:rsid w:val="005D18E4"/>
    <w:rsid w:val="005E755D"/>
    <w:rsid w:val="006167A7"/>
    <w:rsid w:val="0066132F"/>
    <w:rsid w:val="00661992"/>
    <w:rsid w:val="006D7115"/>
    <w:rsid w:val="007055AD"/>
    <w:rsid w:val="00780773"/>
    <w:rsid w:val="00792DC5"/>
    <w:rsid w:val="007F6E9F"/>
    <w:rsid w:val="008412E7"/>
    <w:rsid w:val="00860F84"/>
    <w:rsid w:val="00861883"/>
    <w:rsid w:val="008C4E86"/>
    <w:rsid w:val="008D3B41"/>
    <w:rsid w:val="008E2FFB"/>
    <w:rsid w:val="0091544A"/>
    <w:rsid w:val="00983BA8"/>
    <w:rsid w:val="00986DFA"/>
    <w:rsid w:val="009B7930"/>
    <w:rsid w:val="00A31967"/>
    <w:rsid w:val="00A56293"/>
    <w:rsid w:val="00A7050D"/>
    <w:rsid w:val="00A85790"/>
    <w:rsid w:val="00AA06EA"/>
    <w:rsid w:val="00AB2B7B"/>
    <w:rsid w:val="00AD780E"/>
    <w:rsid w:val="00AE2301"/>
    <w:rsid w:val="00AE4315"/>
    <w:rsid w:val="00B53A15"/>
    <w:rsid w:val="00B55087"/>
    <w:rsid w:val="00B705F5"/>
    <w:rsid w:val="00B74C04"/>
    <w:rsid w:val="00BC786C"/>
    <w:rsid w:val="00BD0603"/>
    <w:rsid w:val="00C808C2"/>
    <w:rsid w:val="00C84120"/>
    <w:rsid w:val="00C9610E"/>
    <w:rsid w:val="00CC2B89"/>
    <w:rsid w:val="00CF2978"/>
    <w:rsid w:val="00D00BDB"/>
    <w:rsid w:val="00D425F0"/>
    <w:rsid w:val="00D70803"/>
    <w:rsid w:val="00D71266"/>
    <w:rsid w:val="00DA2AC2"/>
    <w:rsid w:val="00DA5B96"/>
    <w:rsid w:val="00DA767E"/>
    <w:rsid w:val="00DB684F"/>
    <w:rsid w:val="00DC6743"/>
    <w:rsid w:val="00DC77E1"/>
    <w:rsid w:val="00DF6CF0"/>
    <w:rsid w:val="00E01371"/>
    <w:rsid w:val="00E20A55"/>
    <w:rsid w:val="00E57DB5"/>
    <w:rsid w:val="00E63CF0"/>
    <w:rsid w:val="00E97415"/>
    <w:rsid w:val="00EC04E3"/>
    <w:rsid w:val="00EC188C"/>
    <w:rsid w:val="00F72A27"/>
    <w:rsid w:val="00F77986"/>
    <w:rsid w:val="00FA5C4C"/>
    <w:rsid w:val="00FC0BDF"/>
    <w:rsid w:val="00FC0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F9E2A8-0843-4D92-B0BE-D62E98084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86C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BC786C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BC786C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BC786C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9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967"/>
    <w:rPr>
      <w:rFonts w:ascii="Segoe UI" w:eastAsia="Arial" w:hAnsi="Segoe UI" w:cs="Segoe UI"/>
      <w:color w:val="000000"/>
      <w:sz w:val="18"/>
      <w:szCs w:val="18"/>
    </w:rPr>
  </w:style>
  <w:style w:type="paragraph" w:customStyle="1" w:styleId="FreeForm">
    <w:name w:val="Free Form"/>
    <w:rsid w:val="00AB2B7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table" w:styleId="TableGrid">
    <w:name w:val="Table Grid"/>
    <w:basedOn w:val="TableNormal"/>
    <w:uiPriority w:val="39"/>
    <w:rsid w:val="004C7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1B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1B9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2021B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1B9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3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5</TotalTime>
  <Pages>3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5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60</cp:revision>
  <cp:lastPrinted>2016-01-07T18:50:00Z</cp:lastPrinted>
  <dcterms:created xsi:type="dcterms:W3CDTF">2015-11-30T18:55:00Z</dcterms:created>
  <dcterms:modified xsi:type="dcterms:W3CDTF">2017-01-05T21:44:00Z</dcterms:modified>
</cp:coreProperties>
</file>